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59B2FAA9" w14:textId="77777777" w:rsidR="00E73BB4" w:rsidRPr="00994DDB" w:rsidRDefault="00994DDB" w:rsidP="00CD77D2">
          <w:pPr>
            <w:pStyle w:val="Nessunaspaziatura"/>
            <w:jc w:val="both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6984C0AA" wp14:editId="24E01FD0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2470AB3" w14:textId="77777777" w:rsidR="006E3E85" w:rsidRPr="00994DDB" w:rsidRDefault="006E3E85" w:rsidP="00CD77D2">
          <w:pPr>
            <w:ind w:left="1440"/>
            <w:rPr>
              <w:rFonts w:cstheme="minorHAnsi"/>
              <w:szCs w:val="22"/>
            </w:rPr>
          </w:pPr>
        </w:p>
        <w:p w14:paraId="3A723EAF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BDB8841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00706CC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689C8A23" w14:textId="77777777" w:rsidR="00E73BB4" w:rsidRPr="00994DDB" w:rsidRDefault="00E73BB4" w:rsidP="00334E88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586C4C3C" w14:textId="656B0C3E" w:rsidR="00E73BB4" w:rsidRDefault="00E73BB4" w:rsidP="00334E88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>CORSO DI LAUREA IN INFORMATICA</w:t>
          </w:r>
        </w:p>
        <w:p w14:paraId="4DB58CBD" w14:textId="05A09269" w:rsidR="00994DDB" w:rsidRPr="00994DDB" w:rsidRDefault="00994DDB" w:rsidP="00F64FC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 xml:space="preserve">Insegnamento Laboratorio di </w:t>
          </w:r>
          <w:r w:rsidR="0017085F">
            <w:rPr>
              <w:rFonts w:cstheme="minorHAnsi"/>
              <w:sz w:val="28"/>
              <w:szCs w:val="28"/>
            </w:rPr>
            <w:t>Basi di Dati</w:t>
          </w:r>
          <w:r>
            <w:rPr>
              <w:rFonts w:cstheme="minorHAnsi"/>
              <w:sz w:val="28"/>
              <w:szCs w:val="28"/>
            </w:rPr>
            <w:br/>
          </w:r>
        </w:p>
        <w:p w14:paraId="48E4FA90" w14:textId="77777777" w:rsidR="00E73BB4" w:rsidRPr="00994DDB" w:rsidRDefault="00E73BB4" w:rsidP="00CD77D2">
          <w:pPr>
            <w:rPr>
              <w:rFonts w:cstheme="minorHAnsi"/>
              <w:sz w:val="27"/>
              <w:szCs w:val="27"/>
            </w:rPr>
          </w:pPr>
        </w:p>
        <w:p w14:paraId="136D403B" w14:textId="77777777" w:rsidR="00E73BB4" w:rsidRPr="00994DDB" w:rsidRDefault="00CF6D73" w:rsidP="00CD77D2">
          <w:pPr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4531312C" wp14:editId="0B38512F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7391A58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6145C9B5" w14:textId="77777777" w:rsidR="00E73BB4" w:rsidRPr="00994DDB" w:rsidRDefault="00E73BB4" w:rsidP="00CD77D2">
          <w:pPr>
            <w:rPr>
              <w:rFonts w:cstheme="minorHAnsi"/>
              <w:szCs w:val="24"/>
            </w:rPr>
          </w:pPr>
        </w:p>
        <w:p w14:paraId="4D582063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48DF4490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385636E8" w14:textId="1D1ED83A" w:rsidR="00E73BB4" w:rsidRPr="00292F08" w:rsidRDefault="0017085F" w:rsidP="006471E6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Simplest Note</w:t>
          </w:r>
        </w:p>
        <w:p w14:paraId="5E854004" w14:textId="77777777" w:rsidR="006E3E85" w:rsidRPr="00994DDB" w:rsidRDefault="006E3E85" w:rsidP="00CD77D2">
          <w:pPr>
            <w:rPr>
              <w:rFonts w:cstheme="minorHAnsi"/>
            </w:rPr>
          </w:pPr>
        </w:p>
        <w:p w14:paraId="38F5BC36" w14:textId="77777777" w:rsidR="006E3E85" w:rsidRDefault="006E3E85" w:rsidP="00CD77D2"/>
        <w:p w14:paraId="46422687" w14:textId="77777777" w:rsidR="006E3E85" w:rsidRDefault="006E3E85" w:rsidP="00CD77D2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020"/>
            <w:gridCol w:w="1418"/>
            <w:gridCol w:w="1384"/>
            <w:gridCol w:w="3965"/>
            <w:gridCol w:w="70"/>
          </w:tblGrid>
          <w:tr w:rsidR="00D74F96" w:rsidRPr="00292F08" w14:paraId="3A569C32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72CCEABF" w14:textId="77777777" w:rsidR="00994DDB" w:rsidRPr="00292F08" w:rsidRDefault="00994DDB" w:rsidP="00471625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6881B99C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7B2F8EA" w14:textId="77777777" w:rsidR="00994DDB" w:rsidRPr="00292F08" w:rsidRDefault="002B2DF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1418" w:type="dxa"/>
              </w:tcPr>
              <w:p w14:paraId="1803FF2E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5349" w:type="dxa"/>
                <w:gridSpan w:val="2"/>
              </w:tcPr>
              <w:p w14:paraId="6C6136D7" w14:textId="29838FEC" w:rsidR="00994DDB" w:rsidRPr="00292F08" w:rsidRDefault="009856A2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>
                  <w:rPr>
                    <w:rFonts w:cstheme="minorHAnsi"/>
                    <w:b/>
                    <w:szCs w:val="22"/>
                  </w:rPr>
                  <w:t>Ruolo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 xml:space="preserve"> </w:t>
                </w:r>
              </w:p>
            </w:tc>
          </w:tr>
          <w:tr w:rsidR="00994DDB" w:rsidRPr="00292F08" w14:paraId="1E4BD7DF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3BA77E7" w14:textId="40070CD9" w:rsidR="00994DDB" w:rsidRPr="00292F08" w:rsidRDefault="0017085F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Pecce Ivo</w:t>
                </w:r>
              </w:p>
            </w:tc>
            <w:tc>
              <w:tcPr>
                <w:tcW w:w="1418" w:type="dxa"/>
              </w:tcPr>
              <w:p w14:paraId="3396B7C7" w14:textId="65390353" w:rsidR="00994DDB" w:rsidRPr="00292F08" w:rsidRDefault="00C65F76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1924</w:t>
                </w:r>
              </w:p>
            </w:tc>
            <w:tc>
              <w:tcPr>
                <w:tcW w:w="5349" w:type="dxa"/>
                <w:gridSpan w:val="2"/>
              </w:tcPr>
              <w:p w14:paraId="3815257C" w14:textId="02FFDCB2" w:rsidR="00994DDB" w:rsidRPr="00292F08" w:rsidRDefault="00471625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t>Analisi, progettazione concettuale e logica, implementazione in SQL e realizzazione dell’interfaccia in PHP/HTML/JavaScript/CSS</w:t>
                </w:r>
              </w:p>
            </w:tc>
          </w:tr>
          <w:tr w:rsidR="00994DDB" w:rsidRPr="00292F08" w14:paraId="5400678A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EA546F9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5A0AACF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7FC56D56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24C10DD2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E90F72B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A6704E4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2D335142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114C1B37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1D3BF7A6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20986449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7818EFB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2FBCC687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64E665EC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6FB08AE1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62CCC675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75E0EC64" w14:textId="77777777" w:rsidR="004563BA" w:rsidRDefault="00CF6D73" w:rsidP="00CD77D2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39743A" wp14:editId="322CB1E8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1DB63D86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50D9BA7A" w14:textId="77777777" w:rsidR="0020057F" w:rsidRPr="00994DDB" w:rsidRDefault="0020057F" w:rsidP="00CD77D2">
          <w:pPr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4BD3C7CA" w14:textId="77777777" w:rsidR="00D74F96" w:rsidRDefault="00D74F96" w:rsidP="00CD77D2"/>
        <w:p w14:paraId="16A478B0" w14:textId="77777777" w:rsidR="00D74F96" w:rsidRDefault="00C40C7B" w:rsidP="00CD77D2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3EB6A56B" w14:textId="77777777" w:rsidR="00541F7D" w:rsidRPr="00485B53" w:rsidRDefault="00541F7D" w:rsidP="00CD77D2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6D5C574B" w14:textId="284D6BA4" w:rsidR="00B01F20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42851622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 – Formalizzazione ed analisi dei requisit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2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0A8DC160" w14:textId="2A300529" w:rsidR="00B01F20" w:rsidRDefault="00C40C7B">
          <w:pPr>
            <w:pStyle w:val="Sommario2"/>
            <w:tabs>
              <w:tab w:val="left" w:pos="880"/>
              <w:tab w:val="right" w:leader="dot" w:pos="8494"/>
            </w:tabs>
            <w:rPr>
              <w:noProof/>
              <w:szCs w:val="22"/>
            </w:rPr>
          </w:pPr>
          <w:hyperlink w:anchor="_Toc42851623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 xml:space="preserve"> Descrizione dell’applicazion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3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B402D5A" w14:textId="0C2ECA43" w:rsidR="00B01F20" w:rsidRDefault="00C40C7B">
          <w:pPr>
            <w:pStyle w:val="Sommario2"/>
            <w:tabs>
              <w:tab w:val="left" w:pos="1100"/>
              <w:tab w:val="right" w:leader="dot" w:pos="8494"/>
            </w:tabs>
            <w:rPr>
              <w:noProof/>
              <w:szCs w:val="22"/>
            </w:rPr>
          </w:pPr>
          <w:hyperlink w:anchor="_Toc42851624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.1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 Glossario dei termi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4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818DFB6" w14:textId="27AB6073" w:rsidR="00B01F20" w:rsidRDefault="00C40C7B">
          <w:pPr>
            <w:pStyle w:val="Sommario2"/>
            <w:tabs>
              <w:tab w:val="left" w:pos="1100"/>
              <w:tab w:val="right" w:leader="dot" w:pos="8494"/>
            </w:tabs>
            <w:rPr>
              <w:noProof/>
              <w:szCs w:val="22"/>
            </w:rPr>
          </w:pPr>
          <w:hyperlink w:anchor="_Toc42851625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.2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 Ristrutturazione dei requisit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5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3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D4B3970" w14:textId="33996E5F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6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2 – Operazioni da realizzar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6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3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9E73BE0" w14:textId="51B24F18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7" w:history="1">
            <w:r w:rsidR="00B01F20" w:rsidRPr="00FA28C8">
              <w:rPr>
                <w:rStyle w:val="Collegamentoipertestuale"/>
                <w:noProof/>
              </w:rPr>
              <w:t xml:space="preserve">1.3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="00B01F20" w:rsidRPr="00FA28C8">
              <w:rPr>
                <w:rStyle w:val="Collegamentoipertestuale"/>
                <w:noProof/>
              </w:rPr>
              <w:t>Raffinamento della specif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7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4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6F0F76F" w14:textId="1E34CFC6" w:rsidR="00B01F20" w:rsidRDefault="00C40C7B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28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 – Progettazione concettual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8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5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5514F37" w14:textId="6CEF42E5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9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.1– Modello Entità-Relazio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9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5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5B58CE6A" w14:textId="66FEE071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0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.2– Formalizzazione dei vincol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0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6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8F3A5C0" w14:textId="0D5BFFE7" w:rsidR="00B01F20" w:rsidRDefault="00C40C7B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1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 – Progettazione log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1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362AB082" w14:textId="2E31D170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2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.1– Ristrutturazione del modello Entità-Relazio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2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EC24B83" w14:textId="545E369B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3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.2– Progettazione del modello relazional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3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ED7A3BA" w14:textId="67FF0D58" w:rsidR="00B01F20" w:rsidRDefault="00C40C7B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4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 – Implementazione tramite SQL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4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51B0E6D1" w14:textId="7CE1B68B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5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1– Allegati alla documentazion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5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0A93CE60" w14:textId="73DC0D17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6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2– Realizzazione dei vincol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6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360E24F" w14:textId="7D001163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7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3– Ulteriori note sull’implementazione in SQL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7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6D6DBB3" w14:textId="782967F2" w:rsidR="00B01F20" w:rsidRDefault="00C40C7B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8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 – Realizzazione dell’interfaccia graf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8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BB72430" w14:textId="0E8D845F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9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.1– Funzionalità realizzate in PHP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9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BF42E30" w14:textId="566259F4" w:rsidR="00B01F20" w:rsidRDefault="00C40C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40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.2– Funzionalità non ancora realizzate e sviluppi futur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40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19CBEBA" w14:textId="285F7BFC" w:rsidR="00B01F20" w:rsidRDefault="00C40C7B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41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6 – Scheda sintet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41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4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CBADF75" w14:textId="254DD6DD" w:rsidR="00541F7D" w:rsidRPr="00485B53" w:rsidRDefault="00541F7D" w:rsidP="00CD77D2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381B7335" w14:textId="77777777" w:rsidR="00DC4B8F" w:rsidRDefault="00DC4B8F" w:rsidP="00CD77D2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101F7AB8" w14:textId="5659A7F8" w:rsidR="002C0357" w:rsidRPr="00485B53" w:rsidRDefault="006C634D" w:rsidP="00CD77D2">
      <w:pPr>
        <w:pStyle w:val="Titolo1"/>
        <w:rPr>
          <w:rFonts w:cstheme="majorHAnsi"/>
        </w:rPr>
      </w:pPr>
      <w:bookmarkStart w:id="1" w:name="_Toc42851622"/>
      <w:bookmarkEnd w:id="0"/>
      <w:r w:rsidRPr="00485B53">
        <w:rPr>
          <w:rFonts w:cstheme="majorHAnsi"/>
        </w:rPr>
        <w:lastRenderedPageBreak/>
        <w:t xml:space="preserve">1 – </w:t>
      </w:r>
      <w:r w:rsidR="00EF5E62">
        <w:rPr>
          <w:rFonts w:cstheme="majorHAnsi"/>
        </w:rPr>
        <w:t>Formalizzazione ed analisi dei requisiti</w:t>
      </w:r>
      <w:bookmarkEnd w:id="1"/>
    </w:p>
    <w:p w14:paraId="5F90EBD4" w14:textId="286E2E76" w:rsidR="002C0357" w:rsidRPr="00485B53" w:rsidRDefault="006C634D" w:rsidP="00CD77D2">
      <w:pPr>
        <w:pStyle w:val="Titolo2"/>
        <w:numPr>
          <w:ilvl w:val="1"/>
          <w:numId w:val="42"/>
        </w:numPr>
        <w:rPr>
          <w:rFonts w:cstheme="majorHAnsi"/>
        </w:rPr>
      </w:pPr>
      <w:bookmarkStart w:id="2" w:name="_Toc42851623"/>
      <w:r w:rsidRPr="00485B53">
        <w:rPr>
          <w:rFonts w:cstheme="majorHAnsi"/>
        </w:rPr>
        <w:t>– Descrizione dell’applicazione</w:t>
      </w:r>
      <w:bookmarkEnd w:id="2"/>
    </w:p>
    <w:p w14:paraId="55B416CE" w14:textId="77777777" w:rsidR="0020057F" w:rsidRDefault="0020057F" w:rsidP="00CD77D2">
      <w:pPr>
        <w:pStyle w:val="Nessunaspaziatura"/>
        <w:jc w:val="both"/>
      </w:pPr>
    </w:p>
    <w:p w14:paraId="5F4DE3AC" w14:textId="46996B9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icazione d</w:t>
      </w:r>
      <w:r w:rsidR="00AD7F6C">
        <w:rPr>
          <w:b w:val="0"/>
          <w:bCs w:val="0"/>
        </w:rPr>
        <w:t>a realizzare consiste in</w:t>
      </w:r>
      <w:r w:rsidRPr="00524B52">
        <w:rPr>
          <w:b w:val="0"/>
          <w:bCs w:val="0"/>
        </w:rPr>
        <w:t xml:space="preserve"> </w:t>
      </w:r>
      <w:r w:rsidR="00AD7F6C"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 w:rsidR="00AD7F6C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46C554C5" w14:textId="07FB6637" w:rsidR="00524B52" w:rsidRPr="00524B52" w:rsidRDefault="00AD7F6C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</w:t>
      </w:r>
      <w:r w:rsidR="00E60069">
        <w:rPr>
          <w:b w:val="0"/>
          <w:bCs w:val="0"/>
        </w:rPr>
        <w:t>icazione</w:t>
      </w:r>
      <w:r w:rsidR="00524B52" w:rsidRPr="00524B52">
        <w:rPr>
          <w:b w:val="0"/>
          <w:bCs w:val="0"/>
        </w:rPr>
        <w:t xml:space="preserve"> dovrà essere accessibile solo a</w:t>
      </w:r>
      <w:r w:rsidR="002E62CB">
        <w:rPr>
          <w:b w:val="0"/>
          <w:bCs w:val="0"/>
        </w:rPr>
        <w:t>d</w:t>
      </w:r>
      <w:r w:rsidR="00524B52" w:rsidRPr="00524B52">
        <w:rPr>
          <w:b w:val="0"/>
          <w:bCs w:val="0"/>
        </w:rPr>
        <w:t xml:space="preserve"> un’utenza registrata. Ciascun utente avrà a disposizione un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blocco note virtuale, composto da un numero arbitrario di pagine, che di seguito chiameremo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semplicemente note, ognuna dotata di titolo e contenuto. Le singole note saranno associate alla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data di creazione e a un numero arbitrario di tag, intesi come parole o brevi sequenze di parole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(ad esempio “novità”, “lavoro” o “corrispondenza privata”).</w:t>
      </w:r>
    </w:p>
    <w:p w14:paraId="76416DB9" w14:textId="2B275DDE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7B32FA8C" w14:textId="346053E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014A52EF" w14:textId="086C9351" w:rsidR="001238ED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nfine, sarà possibile creare gerarchie di note, definendo alcune note come sotto-note di altre.</w:t>
      </w:r>
    </w:p>
    <w:p w14:paraId="485C4A7D" w14:textId="17A282DE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E543D51" w14:textId="66404BB8" w:rsidR="007D7DFB" w:rsidRDefault="007D7DFB" w:rsidP="00CD77D2">
      <w:pPr>
        <w:pStyle w:val="Titolo2"/>
        <w:numPr>
          <w:ilvl w:val="2"/>
          <w:numId w:val="39"/>
        </w:numPr>
        <w:rPr>
          <w:rFonts w:cstheme="majorHAnsi"/>
        </w:rPr>
      </w:pPr>
      <w:bookmarkStart w:id="3" w:name="_Toc42851624"/>
      <w:r w:rsidRPr="00485B53">
        <w:rPr>
          <w:rFonts w:cstheme="majorHAnsi"/>
        </w:rPr>
        <w:t xml:space="preserve">– </w:t>
      </w:r>
      <w:r w:rsidR="00565809">
        <w:rPr>
          <w:rFonts w:cstheme="majorHAnsi"/>
        </w:rPr>
        <w:t>Glossario dei termini</w:t>
      </w:r>
      <w:bookmarkEnd w:id="3"/>
    </w:p>
    <w:p w14:paraId="745670E7" w14:textId="77777777" w:rsid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</w:p>
    <w:p w14:paraId="22362D6D" w14:textId="5A792392" w:rsidR="00565809" w:rsidRPr="00743D56" w:rsidRDefault="00BC5511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 xml:space="preserve">Viene di seguito definito un glossario dei termini, utile per </w:t>
      </w:r>
      <w:r w:rsidR="00485769" w:rsidRPr="00743D56">
        <w:rPr>
          <w:szCs w:val="32"/>
          <w:shd w:val="clear" w:color="auto" w:fill="FFFFFF"/>
        </w:rPr>
        <w:t>le prossime fasi della progettazione</w:t>
      </w:r>
      <w:r w:rsidR="00A04E49" w:rsidRPr="00743D56">
        <w:rPr>
          <w:szCs w:val="32"/>
          <w:shd w:val="clear" w:color="auto" w:fill="FFFFFF"/>
        </w:rPr>
        <w:t>.</w:t>
      </w:r>
    </w:p>
    <w:p w14:paraId="7B3DC5E5" w14:textId="00A63379" w:rsidR="00B80D48" w:rsidRPr="00743D56" w:rsidRDefault="00B80D48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>In particolare, il glossario conterrà</w:t>
      </w:r>
      <w:r w:rsidR="0074586A" w:rsidRPr="00743D56">
        <w:rPr>
          <w:szCs w:val="32"/>
          <w:shd w:val="clear" w:color="auto" w:fill="FFFFFF"/>
        </w:rPr>
        <w:t xml:space="preserve"> una breve descrizione dei termini individuati</w:t>
      </w:r>
      <w:r w:rsidR="002B3894" w:rsidRPr="00743D56">
        <w:rPr>
          <w:szCs w:val="32"/>
          <w:shd w:val="clear" w:color="auto" w:fill="FFFFFF"/>
        </w:rPr>
        <w:t xml:space="preserve"> ed</w:t>
      </w:r>
      <w:r w:rsidR="0074586A" w:rsidRPr="00743D56">
        <w:rPr>
          <w:szCs w:val="32"/>
          <w:shd w:val="clear" w:color="auto" w:fill="FFFFFF"/>
        </w:rPr>
        <w:t xml:space="preserve"> </w:t>
      </w:r>
      <w:r w:rsidR="002B3894" w:rsidRPr="00743D56">
        <w:rPr>
          <w:szCs w:val="32"/>
          <w:shd w:val="clear" w:color="auto" w:fill="FFFFFF"/>
        </w:rPr>
        <w:t>eventuali sinonimi e collegamenti con altri termini.</w:t>
      </w:r>
    </w:p>
    <w:tbl>
      <w:tblPr>
        <w:tblStyle w:val="Grigliatabella"/>
        <w:tblW w:w="0" w:type="auto"/>
        <w:tblInd w:w="142" w:type="dxa"/>
        <w:tblLook w:val="04A0" w:firstRow="1" w:lastRow="0" w:firstColumn="1" w:lastColumn="0" w:noHBand="0" w:noVBand="1"/>
      </w:tblPr>
      <w:tblGrid>
        <w:gridCol w:w="2143"/>
        <w:gridCol w:w="2501"/>
        <w:gridCol w:w="1787"/>
        <w:gridCol w:w="2147"/>
      </w:tblGrid>
      <w:tr w:rsidR="00075E2E" w14:paraId="4E46DB5A" w14:textId="77777777" w:rsidTr="002B4B4B">
        <w:tc>
          <w:tcPr>
            <w:tcW w:w="2143" w:type="dxa"/>
          </w:tcPr>
          <w:p w14:paraId="55115B8D" w14:textId="43BFBFD3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Termine</w:t>
            </w:r>
          </w:p>
        </w:tc>
        <w:tc>
          <w:tcPr>
            <w:tcW w:w="2501" w:type="dxa"/>
          </w:tcPr>
          <w:p w14:paraId="15F220C5" w14:textId="33F7714A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Descrizione</w:t>
            </w:r>
          </w:p>
        </w:tc>
        <w:tc>
          <w:tcPr>
            <w:tcW w:w="1787" w:type="dxa"/>
          </w:tcPr>
          <w:p w14:paraId="04DFD24D" w14:textId="3A911D32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Sinonimi</w:t>
            </w:r>
          </w:p>
        </w:tc>
        <w:tc>
          <w:tcPr>
            <w:tcW w:w="2147" w:type="dxa"/>
          </w:tcPr>
          <w:p w14:paraId="1993984F" w14:textId="44365237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Collegamenti</w:t>
            </w:r>
          </w:p>
        </w:tc>
      </w:tr>
      <w:tr w:rsidR="00075E2E" w14:paraId="3944953B" w14:textId="77777777" w:rsidTr="002B4B4B">
        <w:tc>
          <w:tcPr>
            <w:tcW w:w="2143" w:type="dxa"/>
          </w:tcPr>
          <w:p w14:paraId="0F59DE92" w14:textId="4A4B1C3E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</w:t>
            </w:r>
          </w:p>
        </w:tc>
        <w:tc>
          <w:tcPr>
            <w:tcW w:w="2501" w:type="dxa"/>
          </w:tcPr>
          <w:p w14:paraId="05BC3679" w14:textId="3794D9C8" w:rsidR="00EF056A" w:rsidRPr="00743D56" w:rsidRDefault="00416774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 finale che utilizzerà l’applicazione</w:t>
            </w:r>
          </w:p>
        </w:tc>
        <w:tc>
          <w:tcPr>
            <w:tcW w:w="1787" w:type="dxa"/>
          </w:tcPr>
          <w:p w14:paraId="2082729C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47739C6B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</w:tr>
      <w:tr w:rsidR="00075E2E" w14:paraId="0B19583B" w14:textId="77777777" w:rsidTr="002B4B4B">
        <w:tc>
          <w:tcPr>
            <w:tcW w:w="2143" w:type="dxa"/>
          </w:tcPr>
          <w:p w14:paraId="171DC28A" w14:textId="2ABCE1FD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  <w:tc>
          <w:tcPr>
            <w:tcW w:w="2501" w:type="dxa"/>
          </w:tcPr>
          <w:p w14:paraId="6BBCF442" w14:textId="7E8CADB8" w:rsidR="00EF056A" w:rsidRPr="00743D56" w:rsidRDefault="002A68D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iò che l’utente scriverà</w:t>
            </w:r>
            <w:r w:rsidR="000128F4" w:rsidRPr="00743D56">
              <w:rPr>
                <w:szCs w:val="32"/>
                <w:shd w:val="clear" w:color="auto" w:fill="FFFFFF"/>
              </w:rPr>
              <w:t xml:space="preserve"> e che sarà oggetto di diverse operazioni</w:t>
            </w:r>
            <w:r w:rsidR="00075E2E" w:rsidRPr="00743D56">
              <w:rPr>
                <w:szCs w:val="32"/>
                <w:shd w:val="clear" w:color="auto" w:fill="FFFFFF"/>
              </w:rPr>
              <w:t>, tra cu</w:t>
            </w:r>
            <w:r w:rsidR="000128F4" w:rsidRPr="00743D56">
              <w:rPr>
                <w:szCs w:val="32"/>
                <w:shd w:val="clear" w:color="auto" w:fill="FFFFFF"/>
              </w:rPr>
              <w:t>i modifica</w:t>
            </w:r>
            <w:r w:rsidR="00075E2E" w:rsidRPr="00743D56">
              <w:rPr>
                <w:szCs w:val="32"/>
                <w:shd w:val="clear" w:color="auto" w:fill="FFFFFF"/>
              </w:rPr>
              <w:t xml:space="preserve"> e </w:t>
            </w:r>
            <w:r w:rsidR="000128F4" w:rsidRPr="00743D56">
              <w:rPr>
                <w:szCs w:val="32"/>
                <w:shd w:val="clear" w:color="auto" w:fill="FFFFFF"/>
              </w:rPr>
              <w:t>condivisione</w:t>
            </w:r>
            <w:r w:rsidR="00075E2E" w:rsidRPr="00743D56">
              <w:rPr>
                <w:szCs w:val="32"/>
                <w:shd w:val="clear" w:color="auto" w:fill="FFFFFF"/>
              </w:rPr>
              <w:t xml:space="preserve"> con altri utenti</w:t>
            </w:r>
          </w:p>
        </w:tc>
        <w:tc>
          <w:tcPr>
            <w:tcW w:w="1787" w:type="dxa"/>
          </w:tcPr>
          <w:p w14:paraId="4AF376CC" w14:textId="357AD43C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gina</w:t>
            </w:r>
          </w:p>
        </w:tc>
        <w:tc>
          <w:tcPr>
            <w:tcW w:w="2147" w:type="dxa"/>
          </w:tcPr>
          <w:p w14:paraId="79213C75" w14:textId="29E7E84E" w:rsidR="00EF056A" w:rsidRPr="00743D56" w:rsidRDefault="00AA7AB2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, Contenuto, Paragrafo, Tag</w:t>
            </w:r>
          </w:p>
        </w:tc>
      </w:tr>
      <w:tr w:rsidR="00075E2E" w14:paraId="1E1243EA" w14:textId="77777777" w:rsidTr="002B4B4B">
        <w:tc>
          <w:tcPr>
            <w:tcW w:w="2143" w:type="dxa"/>
          </w:tcPr>
          <w:p w14:paraId="665A8F7F" w14:textId="75126788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</w:t>
            </w:r>
          </w:p>
        </w:tc>
        <w:tc>
          <w:tcPr>
            <w:tcW w:w="2501" w:type="dxa"/>
          </w:tcPr>
          <w:p w14:paraId="3B3FE097" w14:textId="52B5E61E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 della nota</w:t>
            </w:r>
          </w:p>
        </w:tc>
        <w:tc>
          <w:tcPr>
            <w:tcW w:w="1787" w:type="dxa"/>
          </w:tcPr>
          <w:p w14:paraId="1C97D873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08577438" w14:textId="28B27FAD" w:rsidR="00EF056A" w:rsidRPr="00743D56" w:rsidRDefault="00BA4E60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075E2E" w14:paraId="1E0BC851" w14:textId="77777777" w:rsidTr="002B4B4B">
        <w:tc>
          <w:tcPr>
            <w:tcW w:w="2143" w:type="dxa"/>
          </w:tcPr>
          <w:p w14:paraId="3DC42AFF" w14:textId="3D196F5E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</w:t>
            </w:r>
          </w:p>
        </w:tc>
        <w:tc>
          <w:tcPr>
            <w:tcW w:w="2501" w:type="dxa"/>
          </w:tcPr>
          <w:p w14:paraId="29B23AF3" w14:textId="493AB96A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 della nota, diviso in paragrafi</w:t>
            </w:r>
          </w:p>
        </w:tc>
        <w:tc>
          <w:tcPr>
            <w:tcW w:w="1787" w:type="dxa"/>
          </w:tcPr>
          <w:p w14:paraId="358C4C9A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2637EFE" w14:textId="38C27DB3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  <w:tr w:rsidR="00090201" w14:paraId="19DFCA0E" w14:textId="77777777" w:rsidTr="002B4B4B">
        <w:tc>
          <w:tcPr>
            <w:tcW w:w="2143" w:type="dxa"/>
          </w:tcPr>
          <w:p w14:paraId="39A9F9F4" w14:textId="6A57B665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  <w:tc>
          <w:tcPr>
            <w:tcW w:w="2501" w:type="dxa"/>
          </w:tcPr>
          <w:p w14:paraId="48E6CB2D" w14:textId="646834B4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Suddivisione interna del contenuto di una nota</w:t>
            </w:r>
          </w:p>
        </w:tc>
        <w:tc>
          <w:tcPr>
            <w:tcW w:w="1787" w:type="dxa"/>
          </w:tcPr>
          <w:p w14:paraId="590D4667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D52BB13" w14:textId="27DC2B61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, Contenuto</w:t>
            </w:r>
          </w:p>
        </w:tc>
      </w:tr>
      <w:tr w:rsidR="00090201" w14:paraId="1C4BBC06" w14:textId="77777777" w:rsidTr="002B4B4B">
        <w:tc>
          <w:tcPr>
            <w:tcW w:w="2143" w:type="dxa"/>
          </w:tcPr>
          <w:p w14:paraId="66D9ACEF" w14:textId="0B5D38EA" w:rsidR="00090201" w:rsidRPr="00743D56" w:rsidRDefault="002F05A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ag</w:t>
            </w:r>
          </w:p>
        </w:tc>
        <w:tc>
          <w:tcPr>
            <w:tcW w:w="2501" w:type="dxa"/>
          </w:tcPr>
          <w:p w14:paraId="47CC49CE" w14:textId="5822AAEA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Breve sequenza di parole che permette di catalogare una nota</w:t>
            </w:r>
          </w:p>
        </w:tc>
        <w:tc>
          <w:tcPr>
            <w:tcW w:w="1787" w:type="dxa"/>
          </w:tcPr>
          <w:p w14:paraId="03383CC8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1F806913" w14:textId="686A06B6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2B4B4B" w14:paraId="02994F94" w14:textId="77777777" w:rsidTr="002B4B4B">
        <w:tc>
          <w:tcPr>
            <w:tcW w:w="2143" w:type="dxa"/>
          </w:tcPr>
          <w:p w14:paraId="7230E79A" w14:textId="7A1808A1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</w:t>
            </w:r>
          </w:p>
        </w:tc>
        <w:tc>
          <w:tcPr>
            <w:tcW w:w="2501" w:type="dxa"/>
          </w:tcPr>
          <w:p w14:paraId="5931F2B5" w14:textId="4928960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 di un paragrafo</w:t>
            </w:r>
          </w:p>
        </w:tc>
        <w:tc>
          <w:tcPr>
            <w:tcW w:w="1787" w:type="dxa"/>
          </w:tcPr>
          <w:p w14:paraId="6C38FC04" w14:textId="7777777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12925BB" w14:textId="6F7A403F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</w:tbl>
    <w:p w14:paraId="03116654" w14:textId="77777777" w:rsidR="002B3894" w:rsidRPr="00565809" w:rsidRDefault="002B3894" w:rsidP="00CD77D2">
      <w:pPr>
        <w:ind w:left="142"/>
      </w:pPr>
    </w:p>
    <w:p w14:paraId="50832FE0" w14:textId="77777777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9F76444" w14:textId="77777777" w:rsidR="00920B5B" w:rsidRDefault="00920B5B" w:rsidP="00CD77D2">
      <w:pPr>
        <w:pStyle w:val="Nessunaspaziatura"/>
        <w:jc w:val="both"/>
        <w:rPr>
          <w:b w:val="0"/>
          <w:bCs w:val="0"/>
        </w:rPr>
      </w:pPr>
    </w:p>
    <w:p w14:paraId="02CC17F3" w14:textId="77A1F9FD" w:rsidR="00BA4E60" w:rsidRDefault="00BA4E60" w:rsidP="00CD77D2">
      <w:pPr>
        <w:pStyle w:val="Titolo2"/>
        <w:numPr>
          <w:ilvl w:val="2"/>
          <w:numId w:val="39"/>
        </w:numPr>
        <w:rPr>
          <w:rFonts w:cstheme="majorHAnsi"/>
        </w:rPr>
      </w:pPr>
      <w:bookmarkStart w:id="4" w:name="_Toc42851625"/>
      <w:r w:rsidRPr="00485B53">
        <w:rPr>
          <w:rFonts w:cstheme="majorHAnsi"/>
        </w:rPr>
        <w:lastRenderedPageBreak/>
        <w:t xml:space="preserve">– </w:t>
      </w:r>
      <w:r w:rsidR="00743D56">
        <w:rPr>
          <w:rFonts w:cstheme="majorHAnsi"/>
        </w:rPr>
        <w:t>Ristrutturazione dei requisiti</w:t>
      </w:r>
      <w:bookmarkEnd w:id="4"/>
    </w:p>
    <w:p w14:paraId="4C5E5895" w14:textId="77777777" w:rsidR="00B8439E" w:rsidRDefault="00B8439E" w:rsidP="00CD77D2">
      <w:pPr>
        <w:spacing w:after="0"/>
        <w:ind w:left="142"/>
        <w:rPr>
          <w:b/>
          <w:bCs/>
        </w:rPr>
      </w:pPr>
    </w:p>
    <w:p w14:paraId="1C006735" w14:textId="7CD9D8C8" w:rsidR="00010D4D" w:rsidRDefault="004E5EC7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</w:t>
      </w:r>
      <w:r w:rsidR="001810CB">
        <w:rPr>
          <w:b/>
          <w:bCs/>
        </w:rPr>
        <w:t>si di carattere generale</w:t>
      </w:r>
    </w:p>
    <w:p w14:paraId="0F8C63E8" w14:textId="77777777" w:rsidR="001810CB" w:rsidRPr="00524B52" w:rsidRDefault="001810CB" w:rsidP="00CD77D2">
      <w:pPr>
        <w:pStyle w:val="Nessunaspaziatura"/>
        <w:ind w:left="142"/>
        <w:jc w:val="both"/>
        <w:rPr>
          <w:b w:val="0"/>
          <w:bCs w:val="0"/>
        </w:rPr>
      </w:pPr>
      <w:r>
        <w:rPr>
          <w:b w:val="0"/>
          <w:bCs w:val="0"/>
        </w:rPr>
        <w:t>L’applicazione da realizzare consiste in</w:t>
      </w:r>
      <w:r w:rsidRPr="00524B52">
        <w:rPr>
          <w:b w:val="0"/>
          <w:bCs w:val="0"/>
        </w:rPr>
        <w:t xml:space="preserve"> </w:t>
      </w:r>
      <w:r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3E701750" w14:textId="17E187A3" w:rsidR="001810CB" w:rsidRDefault="001810CB" w:rsidP="00CD77D2">
      <w:pPr>
        <w:spacing w:after="0"/>
        <w:ind w:left="142"/>
      </w:pPr>
    </w:p>
    <w:p w14:paraId="421D2F36" w14:textId="7AB1BE3A" w:rsidR="001810CB" w:rsidRDefault="001810CB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</w:t>
      </w:r>
      <w:r w:rsidR="00EF154E">
        <w:rPr>
          <w:b/>
          <w:bCs/>
        </w:rPr>
        <w:t>gli utenti</w:t>
      </w:r>
    </w:p>
    <w:p w14:paraId="0FDBB3E7" w14:textId="58A3F646" w:rsidR="00EF154E" w:rsidRDefault="00EF154E" w:rsidP="00CD77D2">
      <w:pPr>
        <w:spacing w:after="0"/>
        <w:ind w:left="142"/>
      </w:pPr>
      <w:r w:rsidRPr="00EF154E">
        <w:t>L’applicazione dovrà essere accessibile solo ad un’utenza registrata. Ciascun utente avrà a disposizione un blocco note virtuale</w:t>
      </w:r>
      <w:r w:rsidR="00FA5E18">
        <w:t>.</w:t>
      </w:r>
    </w:p>
    <w:p w14:paraId="1D0BD93E" w14:textId="77777777" w:rsidR="00FA5E18" w:rsidRPr="00524B52" w:rsidRDefault="00FA5E18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252BD15E" w14:textId="6A99EE0C" w:rsidR="00FA5E18" w:rsidRDefault="00FA5E18" w:rsidP="00CD77D2">
      <w:pPr>
        <w:spacing w:after="0"/>
        <w:ind w:left="142"/>
      </w:pPr>
    </w:p>
    <w:p w14:paraId="2E4E29FD" w14:textId="105172AB" w:rsidR="00FA5E18" w:rsidRDefault="00FA5E18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le note</w:t>
      </w:r>
    </w:p>
    <w:p w14:paraId="1FA8B189" w14:textId="32FBD4DB" w:rsidR="00FA5E18" w:rsidRPr="00FA5E18" w:rsidRDefault="00FC22A1" w:rsidP="00CD77D2">
      <w:pPr>
        <w:spacing w:after="0"/>
        <w:ind w:left="142"/>
      </w:pPr>
      <w:r>
        <w:t xml:space="preserve">Il blocco appunti virtuale sarà </w:t>
      </w:r>
      <w:r w:rsidR="00B8439E">
        <w:t xml:space="preserve">composto da un </w:t>
      </w:r>
      <w:r w:rsidR="00FA5E18" w:rsidRPr="00524B52">
        <w:t>numero arbitrario di pagine, che di seguito chiameremo</w:t>
      </w:r>
      <w:r w:rsidR="00FA5E18">
        <w:rPr>
          <w:b/>
          <w:bCs/>
        </w:rPr>
        <w:t xml:space="preserve"> </w:t>
      </w:r>
      <w:r w:rsidR="00FA5E18" w:rsidRPr="00524B52">
        <w:t>semplicemente note, ognuna dotata di titolo e contenuto.</w:t>
      </w:r>
    </w:p>
    <w:p w14:paraId="12D6A888" w14:textId="6138CEE4" w:rsidR="00932750" w:rsidRDefault="00B8439E" w:rsidP="00CD77D2">
      <w:pPr>
        <w:spacing w:after="0"/>
        <w:ind w:left="142"/>
      </w:pPr>
      <w:r>
        <w:t>S</w:t>
      </w:r>
      <w:r w:rsidR="000C3BFA" w:rsidRPr="00524B52">
        <w:t>arà possibile creare gerarchie di note, definendo alcune note come sotto-note di altre.</w:t>
      </w:r>
    </w:p>
    <w:p w14:paraId="267A8EE4" w14:textId="46C898B8" w:rsidR="000C3BFA" w:rsidRDefault="000C3BFA" w:rsidP="00CD77D2">
      <w:pPr>
        <w:spacing w:after="0"/>
        <w:ind w:left="142"/>
      </w:pPr>
    </w:p>
    <w:p w14:paraId="1897A728" w14:textId="002B0204" w:rsidR="000C3BFA" w:rsidRDefault="000C3BFA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 contenuto di una nota</w:t>
      </w:r>
    </w:p>
    <w:p w14:paraId="566E3DE7" w14:textId="77777777" w:rsidR="000C3BFA" w:rsidRPr="00524B52" w:rsidRDefault="000C3BFA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0CF9146B" w14:textId="77777777" w:rsidR="000C3BFA" w:rsidRPr="000C3BFA" w:rsidRDefault="000C3BFA" w:rsidP="00CD77D2">
      <w:pPr>
        <w:spacing w:after="0"/>
        <w:ind w:left="142"/>
        <w:rPr>
          <w:szCs w:val="32"/>
          <w:shd w:val="clear" w:color="auto" w:fill="FFFFFF"/>
        </w:rPr>
      </w:pPr>
    </w:p>
    <w:p w14:paraId="500C1636" w14:textId="26B0C30A" w:rsidR="00932750" w:rsidRDefault="00B8439E" w:rsidP="00CD77D2">
      <w:pPr>
        <w:spacing w:after="0"/>
        <w:ind w:left="142"/>
        <w:rPr>
          <w:b/>
          <w:bCs/>
          <w:szCs w:val="32"/>
          <w:shd w:val="clear" w:color="auto" w:fill="FFFFFF"/>
        </w:rPr>
      </w:pPr>
      <w:r>
        <w:rPr>
          <w:b/>
          <w:bCs/>
          <w:szCs w:val="32"/>
          <w:shd w:val="clear" w:color="auto" w:fill="FFFFFF"/>
        </w:rPr>
        <w:t>Frasi relative ai tag di una nota</w:t>
      </w:r>
    </w:p>
    <w:p w14:paraId="66372934" w14:textId="148BD17D" w:rsidR="00B8439E" w:rsidRP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  <w:r w:rsidRPr="00524B52">
        <w:t>Le singole note saranno associate alla</w:t>
      </w:r>
      <w:r>
        <w:rPr>
          <w:b/>
          <w:bCs/>
        </w:rPr>
        <w:t xml:space="preserve"> </w:t>
      </w:r>
      <w:r w:rsidRPr="00524B52">
        <w:t>data di creazione e a un numero arbitrario di tag, intesi come parole o brevi sequenze di parole</w:t>
      </w:r>
      <w:r>
        <w:rPr>
          <w:b/>
          <w:bCs/>
        </w:rPr>
        <w:t xml:space="preserve"> </w:t>
      </w:r>
      <w:r w:rsidRPr="00524B52">
        <w:t>(ad esempio “novità”, “lavoro” o “corrispondenza privata”).</w:t>
      </w:r>
    </w:p>
    <w:p w14:paraId="23ACAC92" w14:textId="774385C2" w:rsidR="00A869A1" w:rsidRDefault="00A869A1" w:rsidP="00CD77D2">
      <w:pPr>
        <w:rPr>
          <w:szCs w:val="32"/>
          <w:shd w:val="clear" w:color="auto" w:fill="FFFFFF"/>
        </w:rPr>
      </w:pPr>
    </w:p>
    <w:p w14:paraId="746F6ADE" w14:textId="7163CF8A" w:rsidR="00C7736A" w:rsidRDefault="00C7736A" w:rsidP="00CD77D2">
      <w:pPr>
        <w:rPr>
          <w:szCs w:val="32"/>
          <w:shd w:val="clear" w:color="auto" w:fill="FFFFFF"/>
        </w:rPr>
      </w:pPr>
    </w:p>
    <w:p w14:paraId="1D1DDBF1" w14:textId="77777777" w:rsidR="00C7736A" w:rsidRPr="00743D56" w:rsidRDefault="00C7736A" w:rsidP="00CD77D2">
      <w:pPr>
        <w:rPr>
          <w:szCs w:val="32"/>
          <w:shd w:val="clear" w:color="auto" w:fill="FFFFFF"/>
        </w:rPr>
      </w:pPr>
    </w:p>
    <w:p w14:paraId="32652BCA" w14:textId="4CE32357" w:rsidR="002C0357" w:rsidRPr="00485B53" w:rsidRDefault="006C634D" w:rsidP="00CD77D2">
      <w:pPr>
        <w:pStyle w:val="Titolo2"/>
        <w:rPr>
          <w:rFonts w:cstheme="majorHAnsi"/>
        </w:rPr>
      </w:pPr>
      <w:bookmarkStart w:id="5" w:name="_Toc42851626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735BC1">
        <w:rPr>
          <w:rFonts w:cstheme="majorHAnsi"/>
        </w:rPr>
        <w:t>Operazioni</w:t>
      </w:r>
      <w:r w:rsidR="00356137">
        <w:rPr>
          <w:rFonts w:cstheme="majorHAnsi"/>
        </w:rPr>
        <w:t xml:space="preserve"> da realizzare</w:t>
      </w:r>
      <w:bookmarkEnd w:id="5"/>
      <w:r w:rsidRPr="00485B53">
        <w:rPr>
          <w:rFonts w:cstheme="majorHAnsi"/>
        </w:rPr>
        <w:t xml:space="preserve"> </w:t>
      </w:r>
    </w:p>
    <w:p w14:paraId="6E4DBA8C" w14:textId="77777777" w:rsidR="00782E3C" w:rsidRPr="00637C10" w:rsidRDefault="00782E3C" w:rsidP="00CD77D2">
      <w:pPr>
        <w:spacing w:after="0"/>
        <w:rPr>
          <w:rFonts w:asciiTheme="majorHAnsi" w:hAnsiTheme="majorHAnsi" w:cstheme="majorHAnsi"/>
        </w:rPr>
      </w:pPr>
    </w:p>
    <w:p w14:paraId="445BB80F" w14:textId="140FA347" w:rsidR="001C5D30" w:rsidRDefault="00356137" w:rsidP="00CD77D2">
      <w:pPr>
        <w:spacing w:after="0"/>
        <w:rPr>
          <w:rFonts w:cstheme="minorHAnsi"/>
        </w:rPr>
      </w:pPr>
      <w:r>
        <w:rPr>
          <w:rFonts w:cstheme="minorHAnsi"/>
        </w:rPr>
        <w:t>Le operazioni che l</w:t>
      </w:r>
      <w:r w:rsidR="003D64EC">
        <w:rPr>
          <w:rFonts w:cstheme="minorHAnsi"/>
        </w:rPr>
        <w:t>’applicazione dovrà realizzare sono riportate di seguito:</w:t>
      </w:r>
    </w:p>
    <w:p w14:paraId="3A628F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. Inserimento di un utente.</w:t>
      </w:r>
    </w:p>
    <w:p w14:paraId="27D8075B" w14:textId="4980451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2. Estrazione della data di ultima modifica di una nota. </w:t>
      </w:r>
    </w:p>
    <w:p w14:paraId="259EE489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3. Estrazione della lista delle note presenti nel blocco di un utente con titolo e data ultima</w:t>
      </w:r>
    </w:p>
    <w:p w14:paraId="5BB211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modifica.</w:t>
      </w:r>
    </w:p>
    <w:p w14:paraId="594D5211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4. Creazione di una nuova nota nel blocco di un utente (vuota, fornendo solo il titolo).</w:t>
      </w:r>
    </w:p>
    <w:p w14:paraId="1A8A354F" w14:textId="05A98F65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5. Visualizzazione del testo di una specifica nota. </w:t>
      </w:r>
    </w:p>
    <w:p w14:paraId="432BD118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6. Accodamento di un paragrafo di testo a una nota.</w:t>
      </w:r>
    </w:p>
    <w:p w14:paraId="030164C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7. Aggiornamento di un paragrafo di testo di una nota da parte di uno specifico utente.</w:t>
      </w:r>
    </w:p>
    <w:p w14:paraId="73671B7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8. Ricerca di una nota in base al testo presente (sottostringa) nel titolo, nel contenuto o nei tag.</w:t>
      </w:r>
    </w:p>
    <w:p w14:paraId="16B337A6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9. Concessione a un utente dei privilegi di lettura (o scrittura) su una specifica nota.</w:t>
      </w:r>
    </w:p>
    <w:p w14:paraId="746A9825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lastRenderedPageBreak/>
        <w:t>10. Impostazione di una nota come sotto-nota di un’altra</w:t>
      </w:r>
    </w:p>
    <w:p w14:paraId="385BB02A" w14:textId="74B005BA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1. Visualizzazione di tutte le sotto-note di una data nota</w:t>
      </w:r>
    </w:p>
    <w:p w14:paraId="36F7A054" w14:textId="490BC986" w:rsid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2. Visualizzazione dello storico delle modifiche per un determinato paragrafo di una nota.</w:t>
      </w:r>
    </w:p>
    <w:p w14:paraId="643EF34B" w14:textId="6261F496" w:rsidR="00C7736A" w:rsidRDefault="00C7736A" w:rsidP="00CD77D2">
      <w:pPr>
        <w:spacing w:after="0"/>
        <w:rPr>
          <w:rFonts w:cstheme="minorHAnsi"/>
        </w:rPr>
      </w:pPr>
    </w:p>
    <w:p w14:paraId="0BE25732" w14:textId="77777777" w:rsidR="00C7736A" w:rsidRDefault="00C7736A" w:rsidP="00CD77D2">
      <w:pPr>
        <w:pStyle w:val="Titolo2"/>
        <w:spacing w:before="0"/>
      </w:pPr>
    </w:p>
    <w:p w14:paraId="7D12A484" w14:textId="77777777" w:rsidR="00C7736A" w:rsidRDefault="00C7736A" w:rsidP="00CD77D2">
      <w:pPr>
        <w:pStyle w:val="Titolo2"/>
        <w:spacing w:before="0"/>
      </w:pPr>
    </w:p>
    <w:p w14:paraId="0DB100A7" w14:textId="3E20D20A" w:rsidR="001C5D30" w:rsidRDefault="001C5D30" w:rsidP="00CD77D2">
      <w:pPr>
        <w:pStyle w:val="Titolo2"/>
        <w:spacing w:before="0"/>
      </w:pPr>
      <w:bookmarkStart w:id="6" w:name="_Toc42851627"/>
      <w:r>
        <w:t xml:space="preserve">1.3 </w:t>
      </w:r>
      <w:r w:rsidR="00BA1C19" w:rsidRPr="00485B53">
        <w:rPr>
          <w:rFonts w:cstheme="majorHAnsi"/>
        </w:rPr>
        <w:t xml:space="preserve">– </w:t>
      </w:r>
      <w:r w:rsidR="00A32133">
        <w:t>Raffinamento della specifica</w:t>
      </w:r>
      <w:bookmarkEnd w:id="6"/>
    </w:p>
    <w:p w14:paraId="5A72BB0B" w14:textId="77777777" w:rsidR="001C5D30" w:rsidRDefault="001C5D30" w:rsidP="00CD77D2">
      <w:pPr>
        <w:spacing w:after="0"/>
        <w:rPr>
          <w:rFonts w:cstheme="minorHAnsi"/>
        </w:rPr>
      </w:pPr>
    </w:p>
    <w:p w14:paraId="0BEA88D6" w14:textId="238309FD" w:rsidR="001C5D30" w:rsidRDefault="00664A85" w:rsidP="00CD77D2">
      <w:pPr>
        <w:spacing w:after="0"/>
      </w:pPr>
      <w:r>
        <w:t xml:space="preserve">In fase di creazione, </w:t>
      </w:r>
      <w:r w:rsidR="002004E7">
        <w:t>viene registrata la data di creazione della nota</w:t>
      </w:r>
      <w:r w:rsidR="00471EF1">
        <w:t>, per poter</w:t>
      </w:r>
      <w:r w:rsidR="00F12DB0">
        <w:t>la</w:t>
      </w:r>
      <w:r w:rsidR="00471EF1">
        <w:t xml:space="preserve"> visualizzare nell’applicazione</w:t>
      </w:r>
      <w:r w:rsidR="00F12DB0">
        <w:t xml:space="preserve"> assieme all’utente che l’ha creata.</w:t>
      </w:r>
    </w:p>
    <w:p w14:paraId="7522F6B0" w14:textId="3981CD05" w:rsidR="00F12DB0" w:rsidRDefault="00733EA1" w:rsidP="00CD77D2">
      <w:pPr>
        <w:spacing w:after="0"/>
      </w:pPr>
      <w:r>
        <w:t>Tale funzionalità vale anche per i singoli paragrafi, che conte</w:t>
      </w:r>
      <w:r w:rsidR="0082757E">
        <w:t xml:space="preserve">rranno anche la data di ultima modifica, </w:t>
      </w:r>
      <w:r w:rsidR="00233A9D">
        <w:t xml:space="preserve">in modo da arricchire </w:t>
      </w:r>
      <w:r w:rsidR="007046B8">
        <w:t>l</w:t>
      </w:r>
      <w:r w:rsidR="00B42C02">
        <w:t>o storico della nota.</w:t>
      </w:r>
    </w:p>
    <w:p w14:paraId="43A30B50" w14:textId="2F51D42E" w:rsidR="00B42C02" w:rsidRDefault="00FB3184" w:rsidP="00CD77D2">
      <w:pPr>
        <w:spacing w:after="0"/>
      </w:pPr>
      <w:r>
        <w:t>Viene data la possibilità di cestinare ed archiviare la nota</w:t>
      </w:r>
      <w:r w:rsidR="0056281F">
        <w:t>. Le note presenti nel cestino verranno eliminate automaticamente dopo 7 giorni</w:t>
      </w:r>
      <w:r w:rsidR="00036358">
        <w:t>.</w:t>
      </w:r>
    </w:p>
    <w:p w14:paraId="1A1F61EE" w14:textId="356E44DC" w:rsidR="009121DF" w:rsidRDefault="009A56D2" w:rsidP="00CD77D2">
      <w:pPr>
        <w:spacing w:after="0"/>
      </w:pPr>
      <w:r>
        <w:t xml:space="preserve">Le </w:t>
      </w:r>
      <w:r w:rsidR="000B62AC">
        <w:t xml:space="preserve">note </w:t>
      </w:r>
      <w:r w:rsidR="00972410">
        <w:t>potranno essere definite come sotto-note di altre fino ad una gerarchia di livell</w:t>
      </w:r>
      <w:r w:rsidR="00F655A1">
        <w:t xml:space="preserve">o 3. Ci saranno dunque note di livello 1, sotto-notte di livello 2 e </w:t>
      </w:r>
      <w:r w:rsidR="00B16A68">
        <w:t>sotto-sotto-note di livello 3.</w:t>
      </w:r>
    </w:p>
    <w:p w14:paraId="62547B45" w14:textId="71BA1F22" w:rsidR="001968AE" w:rsidRDefault="004C71C0" w:rsidP="00CD77D2">
      <w:pPr>
        <w:spacing w:after="0"/>
      </w:pPr>
      <w:r>
        <w:t xml:space="preserve">I livelli di privilegi degli utenti sulle note saranno </w:t>
      </w:r>
      <w:r w:rsidR="00B01B78">
        <w:t>tre</w:t>
      </w:r>
      <w:r>
        <w:t xml:space="preserve">: </w:t>
      </w:r>
      <w:r w:rsidR="00BC1988">
        <w:t xml:space="preserve">proprietario, scrittura e lettura. </w:t>
      </w:r>
      <w:r w:rsidR="00666C77">
        <w:t>Gli utenti che hanno privilegi di lettura su una nota potranno visualizzarne il contenuto, ma non modificarlo</w:t>
      </w:r>
      <w:r w:rsidR="00FA011B">
        <w:t xml:space="preserve"> e/o condividere la nota con altri utenti. Tali </w:t>
      </w:r>
      <w:r w:rsidR="00A64E05">
        <w:t>permessi</w:t>
      </w:r>
      <w:r w:rsidR="00AD0CE5">
        <w:t xml:space="preserve"> saranno infatti caratteristici </w:t>
      </w:r>
      <w:r w:rsidR="00A64E05">
        <w:t>degli utenti che hanno privilegi di scrittura sulle note. L’utente proprietari</w:t>
      </w:r>
      <w:r w:rsidR="00B0673E">
        <w:t xml:space="preserve">o della nota è colui che l’ha creata, e detiene i privilegi massimi su di essa. Sarà infatti l’unico a poterla </w:t>
      </w:r>
      <w:r w:rsidR="00D56709">
        <w:t>eliminare</w:t>
      </w:r>
      <w:r w:rsidR="00880A2A">
        <w:t xml:space="preserve">, </w:t>
      </w:r>
      <w:r w:rsidR="00A5569E">
        <w:t>archiviare e ripristinare</w:t>
      </w:r>
      <w:r w:rsidR="00D56709">
        <w:t>.</w:t>
      </w:r>
      <w:r w:rsidR="00B46193">
        <w:t xml:space="preserve"> Gli utenti che non hanno privilegi non possono visualizzare la nota.</w:t>
      </w:r>
    </w:p>
    <w:p w14:paraId="00EDD788" w14:textId="35F07189" w:rsidR="00613642" w:rsidRDefault="00613642" w:rsidP="00CD77D2">
      <w:pPr>
        <w:spacing w:after="0"/>
      </w:pPr>
      <w:r>
        <w:t>Infine, in aggiunta a quanto richiesto dalla specifica, verrà implementata la possibilità di aggiungere allegati alla nota</w:t>
      </w:r>
      <w:r w:rsidR="00417398">
        <w:t>.</w:t>
      </w:r>
    </w:p>
    <w:p w14:paraId="7EC9F38C" w14:textId="12204CE4" w:rsidR="000B2B6E" w:rsidRDefault="000B2B6E" w:rsidP="00CD77D2">
      <w:pPr>
        <w:spacing w:after="0"/>
      </w:pPr>
    </w:p>
    <w:p w14:paraId="7C327521" w14:textId="42C2827D" w:rsidR="001C12D9" w:rsidRDefault="00AD4E1A" w:rsidP="00CD77D2">
      <w:pPr>
        <w:spacing w:after="0"/>
      </w:pPr>
      <w:r>
        <w:t xml:space="preserve">Secondo quanto riportato sopra, </w:t>
      </w:r>
      <w:r w:rsidR="001968AE">
        <w:t xml:space="preserve">l’applicazione dovrà dare all’utente la possibilità </w:t>
      </w:r>
      <w:r w:rsidR="0007365D">
        <w:t>di effettuare le seguenti operazioni aggiuntive rispetto a quanto richiesto nella specifica:</w:t>
      </w:r>
    </w:p>
    <w:p w14:paraId="5AB585F2" w14:textId="542970DE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ità di cestinare la nota e di poterla ripristinare dal cestino</w:t>
      </w:r>
    </w:p>
    <w:p w14:paraId="54DBE411" w14:textId="072AEDF2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</w:t>
      </w:r>
      <w:r w:rsidR="00A867FE">
        <w:t>ità di spostare la nota in archivio e ripristinarla dallo stesso</w:t>
      </w:r>
    </w:p>
    <w:p w14:paraId="14F7048E" w14:textId="48936142" w:rsidR="00DE4DF5" w:rsidRDefault="00DE4DF5" w:rsidP="00CD77D2">
      <w:pPr>
        <w:pStyle w:val="Paragrafoelenco"/>
        <w:numPr>
          <w:ilvl w:val="0"/>
          <w:numId w:val="43"/>
        </w:numPr>
        <w:spacing w:after="0"/>
      </w:pPr>
      <w:r>
        <w:t>Possibilità di aggiungere e rimuovere allegati</w:t>
      </w:r>
    </w:p>
    <w:p w14:paraId="59070FB8" w14:textId="077DC1C1" w:rsidR="00613642" w:rsidRDefault="00613642" w:rsidP="00CD77D2">
      <w:pPr>
        <w:spacing w:after="0"/>
      </w:pPr>
    </w:p>
    <w:p w14:paraId="7E7EB518" w14:textId="273FDA53" w:rsidR="00613642" w:rsidRDefault="00613642" w:rsidP="00CD77D2">
      <w:pPr>
        <w:spacing w:after="0"/>
      </w:pPr>
      <w:r>
        <w:t>Inoltre,</w:t>
      </w:r>
      <w:r w:rsidR="002E4D58">
        <w:t xml:space="preserve"> l’applicazione dovrà essere in grado di realizzare le seguenti funzioni, non direttamente visibili all’utente finale:</w:t>
      </w:r>
    </w:p>
    <w:p w14:paraId="57A757A6" w14:textId="30AF37B0" w:rsidR="002E4D58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della nota</w:t>
      </w:r>
    </w:p>
    <w:p w14:paraId="4CF819F4" w14:textId="159524BF" w:rsidR="001C4534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e modifica del singolo paragrafo</w:t>
      </w:r>
    </w:p>
    <w:p w14:paraId="15AF740E" w14:textId="37AD0584" w:rsidR="001C4534" w:rsidRDefault="00E66AB7" w:rsidP="00CD77D2">
      <w:pPr>
        <w:pStyle w:val="Paragrafoelenco"/>
        <w:numPr>
          <w:ilvl w:val="0"/>
          <w:numId w:val="44"/>
        </w:numPr>
        <w:spacing w:after="0"/>
      </w:pPr>
      <w:r>
        <w:t>Registrazione d</w:t>
      </w:r>
      <w:r w:rsidR="00677227">
        <w:t xml:space="preserve">ella data di cestinamento di una determinata nota, con </w:t>
      </w:r>
      <w:r w:rsidR="00F53435">
        <w:t>possibilità di cancellazione di tale data al momento di un eventuale ripristino da parte dell’utente</w:t>
      </w:r>
    </w:p>
    <w:p w14:paraId="03B97498" w14:textId="59E6E130" w:rsidR="00F53435" w:rsidRDefault="00C91E2D" w:rsidP="00CD77D2">
      <w:pPr>
        <w:pStyle w:val="Paragrafoelenco"/>
        <w:numPr>
          <w:ilvl w:val="0"/>
          <w:numId w:val="44"/>
        </w:numPr>
        <w:spacing w:after="0"/>
      </w:pPr>
      <w:r>
        <w:t>Cancellazione delle note presenti nel cestino da più di 7 giorni</w:t>
      </w:r>
    </w:p>
    <w:p w14:paraId="0959CF06" w14:textId="1A8D5F77" w:rsidR="00C904D4" w:rsidRDefault="00C904D4" w:rsidP="00CD77D2">
      <w:pPr>
        <w:pStyle w:val="Paragrafoelenco"/>
        <w:numPr>
          <w:ilvl w:val="0"/>
          <w:numId w:val="44"/>
        </w:numPr>
        <w:spacing w:after="0"/>
      </w:pPr>
      <w:r>
        <w:t>All</w:t>
      </w:r>
      <w:r w:rsidR="005F67E3">
        <w:t>’eliminazione di un utente, verranno cancellate tutte le note di cui è proprietario.</w:t>
      </w:r>
    </w:p>
    <w:p w14:paraId="4691C71A" w14:textId="2E969D56" w:rsidR="0095744A" w:rsidRDefault="0095744A" w:rsidP="00CD77D2"/>
    <w:p w14:paraId="631EAC9B" w14:textId="77777777" w:rsidR="0095744A" w:rsidRDefault="0095744A" w:rsidP="00CD77D2">
      <w:r>
        <w:br w:type="page"/>
      </w:r>
    </w:p>
    <w:p w14:paraId="2AD09146" w14:textId="2E88EF86" w:rsidR="0095744A" w:rsidRDefault="0095744A" w:rsidP="00CD77D2">
      <w:pPr>
        <w:pStyle w:val="Titolo1"/>
        <w:rPr>
          <w:rFonts w:cstheme="majorHAnsi"/>
        </w:rPr>
      </w:pPr>
      <w:bookmarkStart w:id="7" w:name="_Toc42851628"/>
      <w:r>
        <w:rPr>
          <w:rFonts w:cstheme="majorHAnsi"/>
        </w:rPr>
        <w:lastRenderedPageBreak/>
        <w:t>2</w:t>
      </w:r>
      <w:r w:rsidRPr="00485B53">
        <w:rPr>
          <w:rFonts w:cstheme="majorHAnsi"/>
        </w:rPr>
        <w:t xml:space="preserve"> – </w:t>
      </w:r>
      <w:r w:rsidR="005F4B0B">
        <w:rPr>
          <w:rFonts w:cstheme="majorHAnsi"/>
        </w:rPr>
        <w:t>Progettazione concettuale</w:t>
      </w:r>
      <w:bookmarkEnd w:id="7"/>
    </w:p>
    <w:p w14:paraId="730EEABF" w14:textId="071FE9DE" w:rsidR="005F4B0B" w:rsidRDefault="005F4B0B" w:rsidP="00CD77D2">
      <w:pPr>
        <w:pStyle w:val="Titolo2"/>
        <w:rPr>
          <w:rFonts w:cstheme="majorHAnsi"/>
        </w:rPr>
      </w:pPr>
      <w:bookmarkStart w:id="8" w:name="_Toc42851629"/>
      <w:r>
        <w:rPr>
          <w:rFonts w:cstheme="majorHAnsi"/>
        </w:rPr>
        <w:t>2.1</w:t>
      </w:r>
      <w:r w:rsidRPr="00485B53">
        <w:rPr>
          <w:rFonts w:cstheme="majorHAnsi"/>
        </w:rPr>
        <w:t xml:space="preserve">– </w:t>
      </w:r>
      <w:r w:rsidR="00277C88">
        <w:rPr>
          <w:rFonts w:cstheme="majorHAnsi"/>
        </w:rPr>
        <w:t>Modello Entità-Relazion</w:t>
      </w:r>
      <w:r w:rsidR="00C011A9">
        <w:rPr>
          <w:rFonts w:cstheme="majorHAnsi"/>
        </w:rPr>
        <w:t>i</w:t>
      </w:r>
      <w:bookmarkEnd w:id="8"/>
    </w:p>
    <w:p w14:paraId="0CC11FAD" w14:textId="67E8E9FD" w:rsidR="00277C88" w:rsidRDefault="00277C88" w:rsidP="00CD77D2">
      <w:pPr>
        <w:spacing w:after="0"/>
      </w:pPr>
    </w:p>
    <w:p w14:paraId="6D658D50" w14:textId="170C74CB" w:rsidR="00277C88" w:rsidRDefault="00C916A7" w:rsidP="00CD77D2">
      <w:pPr>
        <w:spacing w:after="0"/>
      </w:pPr>
      <w:r>
        <w:t xml:space="preserve">Le entità </w:t>
      </w:r>
      <w:r w:rsidR="00F75446">
        <w:t>che risaltano immediatamente all’occhio nella lettura dell’analisi dei requisiti sono:</w:t>
      </w:r>
    </w:p>
    <w:p w14:paraId="53E95CEC" w14:textId="116443D8" w:rsidR="00F75446" w:rsidRDefault="00227EDC" w:rsidP="00CD77D2">
      <w:pPr>
        <w:pStyle w:val="Paragrafoelenco"/>
        <w:numPr>
          <w:ilvl w:val="0"/>
          <w:numId w:val="46"/>
        </w:numPr>
        <w:spacing w:after="0"/>
      </w:pPr>
      <w:r>
        <w:t>Utente</w:t>
      </w:r>
      <w:r w:rsidR="000805BC">
        <w:t>: entità che rappresenta gli utenti registrati</w:t>
      </w:r>
      <w:r w:rsidR="00633247">
        <w:t>, composta dai seguenti attributi:</w:t>
      </w:r>
    </w:p>
    <w:p w14:paraId="4E8B650C" w14:textId="42DBF908" w:rsidR="00633247" w:rsidRPr="000F36AD" w:rsidRDefault="00FB3BB4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r w:rsidRPr="000F36AD">
        <w:rPr>
          <w:u w:val="single"/>
        </w:rPr>
        <w:t>ID_utente</w:t>
      </w:r>
    </w:p>
    <w:p w14:paraId="0BED898B" w14:textId="1612019A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Cognome</w:t>
      </w:r>
    </w:p>
    <w:p w14:paraId="6F297224" w14:textId="55E5C9FF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Nome</w:t>
      </w:r>
    </w:p>
    <w:p w14:paraId="7A085CC2" w14:textId="48766022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User</w:t>
      </w:r>
    </w:p>
    <w:p w14:paraId="2DB83691" w14:textId="53AEB185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password</w:t>
      </w:r>
    </w:p>
    <w:p w14:paraId="1B23E500" w14:textId="640CBFB1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Nota: Entità che rappresenta le note</w:t>
      </w:r>
      <w:r w:rsidR="00FB3BB4">
        <w:t>, così composta:</w:t>
      </w:r>
    </w:p>
    <w:p w14:paraId="5822D233" w14:textId="4A7931C4" w:rsidR="00FB3BB4" w:rsidRPr="000F36AD" w:rsidRDefault="001B4847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bookmarkStart w:id="9" w:name="_Hlk42779063"/>
      <w:r w:rsidRPr="000F36AD">
        <w:rPr>
          <w:u w:val="single"/>
        </w:rPr>
        <w:t>ID_nota</w:t>
      </w:r>
    </w:p>
    <w:p w14:paraId="6A290F89" w14:textId="363C8A9D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Titolo</w:t>
      </w:r>
    </w:p>
    <w:p w14:paraId="7B87EB76" w14:textId="16430ACA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Data_creazione</w:t>
      </w:r>
    </w:p>
    <w:p w14:paraId="2501A08E" w14:textId="0C898967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70E740C" w14:textId="5FA8B8C5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Data_cestino</w:t>
      </w:r>
    </w:p>
    <w:p w14:paraId="66C53E39" w14:textId="148324E5" w:rsidR="001B4847" w:rsidRDefault="00793D8F" w:rsidP="00CD77D2">
      <w:pPr>
        <w:pStyle w:val="Paragrafoelenco"/>
        <w:numPr>
          <w:ilvl w:val="1"/>
          <w:numId w:val="46"/>
        </w:numPr>
        <w:spacing w:after="0"/>
      </w:pPr>
      <w:r>
        <w:t>A</w:t>
      </w:r>
      <w:r w:rsidR="001B4847">
        <w:t>rchivio</w:t>
      </w:r>
    </w:p>
    <w:bookmarkEnd w:id="9"/>
    <w:p w14:paraId="1BA66C01" w14:textId="44D7DB87" w:rsidR="00347678" w:rsidRDefault="00347678" w:rsidP="00CD77D2">
      <w:pPr>
        <w:pStyle w:val="Paragrafoelenco"/>
        <w:numPr>
          <w:ilvl w:val="1"/>
          <w:numId w:val="46"/>
        </w:numPr>
        <w:spacing w:after="0"/>
      </w:pPr>
      <w:r>
        <w:t xml:space="preserve">Allegato, </w:t>
      </w:r>
      <w:r w:rsidR="00546900">
        <w:t xml:space="preserve">attributo multivalore </w:t>
      </w:r>
      <w:r w:rsidR="00735F4E">
        <w:t>composto dai seguenti sotto-attributi:</w:t>
      </w:r>
    </w:p>
    <w:p w14:paraId="2EADF716" w14:textId="00C004D9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Descrizione</w:t>
      </w:r>
    </w:p>
    <w:p w14:paraId="2ADA8679" w14:textId="592506E1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File</w:t>
      </w:r>
    </w:p>
    <w:p w14:paraId="1E610959" w14:textId="526E8A2A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Paragrafo: Entità che rappresenta i paragrafi</w:t>
      </w:r>
      <w:r w:rsidR="00793D8F">
        <w:t>, così composta:</w:t>
      </w:r>
    </w:p>
    <w:p w14:paraId="75B7606B" w14:textId="5F79291D" w:rsidR="00793D8F" w:rsidRPr="000F36AD" w:rsidRDefault="00793D8F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r w:rsidRPr="000F36AD">
        <w:rPr>
          <w:u w:val="single"/>
        </w:rPr>
        <w:t>ID_paragrafo</w:t>
      </w:r>
    </w:p>
    <w:p w14:paraId="462B284F" w14:textId="6023BB9E" w:rsidR="00793D8F" w:rsidRDefault="00793D8F" w:rsidP="00CD77D2">
      <w:pPr>
        <w:pStyle w:val="Paragrafoelenco"/>
        <w:numPr>
          <w:ilvl w:val="1"/>
          <w:numId w:val="46"/>
        </w:numPr>
        <w:spacing w:after="0"/>
      </w:pPr>
      <w:r>
        <w:t>Contenuto</w:t>
      </w:r>
    </w:p>
    <w:p w14:paraId="55E17ACF" w14:textId="69BA66F0" w:rsidR="008D0906" w:rsidRDefault="00316B58" w:rsidP="00CD77D2">
      <w:pPr>
        <w:pStyle w:val="Paragrafoelenco"/>
        <w:numPr>
          <w:ilvl w:val="0"/>
          <w:numId w:val="46"/>
        </w:numPr>
        <w:spacing w:after="0"/>
      </w:pPr>
      <w:r>
        <w:t>Tag: Entità rappresentante i tag e così composta:</w:t>
      </w:r>
    </w:p>
    <w:p w14:paraId="2F0BE253" w14:textId="1A69E622" w:rsidR="00316B58" w:rsidRPr="000F36AD" w:rsidRDefault="000F36AD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r w:rsidRPr="000F36AD">
        <w:rPr>
          <w:u w:val="single"/>
        </w:rPr>
        <w:t>ID_tag</w:t>
      </w:r>
    </w:p>
    <w:p w14:paraId="6BAE7639" w14:textId="027C3977" w:rsidR="000F36AD" w:rsidRDefault="000F36AD" w:rsidP="00CD77D2">
      <w:pPr>
        <w:pStyle w:val="Paragrafoelenco"/>
        <w:numPr>
          <w:ilvl w:val="1"/>
          <w:numId w:val="46"/>
        </w:numPr>
        <w:spacing w:after="0"/>
      </w:pPr>
      <w:r>
        <w:t>tag</w:t>
      </w:r>
    </w:p>
    <w:p w14:paraId="11D40797" w14:textId="56642049" w:rsidR="005716CD" w:rsidRDefault="005716CD" w:rsidP="00CD77D2">
      <w:pPr>
        <w:spacing w:after="0"/>
      </w:pPr>
      <w:r>
        <w:t>Viene inoltre definita un’ulteriore entità, di nome Storico_paragrafi</w:t>
      </w:r>
      <w:r w:rsidR="00126534">
        <w:t>,</w:t>
      </w:r>
      <w:r w:rsidR="00096E5D">
        <w:t xml:space="preserve"> rappresentante lo storico dei singoli paragrafi. L’entità sarà una copia dell’entità Paragrafo</w:t>
      </w:r>
      <w:r w:rsidR="00AA511E">
        <w:t xml:space="preserve">, e i suoi attributi saranno dunque </w:t>
      </w:r>
      <w:r w:rsidR="00AA511E" w:rsidRPr="000F36AD">
        <w:rPr>
          <w:u w:val="single"/>
        </w:rPr>
        <w:t>ID_s_paragrafo</w:t>
      </w:r>
      <w:r w:rsidR="00AA511E">
        <w:t>, data</w:t>
      </w:r>
      <w:r w:rsidR="00A6633F">
        <w:t xml:space="preserve"> (di ultima modifica)</w:t>
      </w:r>
      <w:r w:rsidR="00AA511E">
        <w:t xml:space="preserve"> e contenuto.</w:t>
      </w:r>
      <w:r>
        <w:t xml:space="preserve"> </w:t>
      </w:r>
    </w:p>
    <w:p w14:paraId="7AA724CD" w14:textId="1CB8E9DA" w:rsidR="002E52AA" w:rsidRDefault="00121EEF" w:rsidP="00CD77D2">
      <w:pPr>
        <w:spacing w:after="0"/>
      </w:pPr>
      <w:r>
        <w:t xml:space="preserve">Si noti come </w:t>
      </w:r>
      <w:r w:rsidR="0018091D">
        <w:t xml:space="preserve">in tal modo l’entità Nota risulti carica di attributi. </w:t>
      </w:r>
      <w:r w:rsidR="006964B3">
        <w:t>Si</w:t>
      </w:r>
      <w:r w:rsidR="0018091D">
        <w:t xml:space="preserve"> vuole</w:t>
      </w:r>
      <w:r w:rsidR="006964B3">
        <w:t xml:space="preserve"> inoltre</w:t>
      </w:r>
      <w:r w:rsidR="0018091D">
        <w:t xml:space="preserve"> fornire la possibilità </w:t>
      </w:r>
      <w:r w:rsidR="00C15F5F">
        <w:t>di poter modificare il titolo della nota e di salvare, come per i paragrafi, lo storico di ogni modifica</w:t>
      </w:r>
      <w:r w:rsidR="003C282C">
        <w:t xml:space="preserve">. </w:t>
      </w:r>
      <w:r w:rsidR="00EC00F2">
        <w:t xml:space="preserve">Verrà quindi creata una nuova entità chiamata Descrizione, legata all’entità Nota con associazione uno a uno, e avente come attributi </w:t>
      </w:r>
      <w:r w:rsidR="00EC00F2" w:rsidRPr="00EC00F2">
        <w:rPr>
          <w:u w:val="single"/>
        </w:rPr>
        <w:t>ID_descrizione</w:t>
      </w:r>
      <w:r w:rsidR="00EC00F2">
        <w:t>, titolo e allegato</w:t>
      </w:r>
      <w:r w:rsidR="002E52AA">
        <w:t>.</w:t>
      </w:r>
    </w:p>
    <w:p w14:paraId="00CD36D4" w14:textId="33A5B056" w:rsidR="002E52AA" w:rsidRDefault="002E52AA" w:rsidP="00CD77D2">
      <w:pPr>
        <w:spacing w:after="0"/>
      </w:pPr>
      <w:r>
        <w:t>L’entità Nota diventerà quindi così composta:</w:t>
      </w:r>
    </w:p>
    <w:p w14:paraId="63CF88FD" w14:textId="77777777" w:rsidR="002E52AA" w:rsidRPr="000F36AD" w:rsidRDefault="002E52AA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r w:rsidRPr="000F36AD">
        <w:rPr>
          <w:u w:val="single"/>
        </w:rPr>
        <w:t>ID_nota</w:t>
      </w:r>
    </w:p>
    <w:p w14:paraId="156A197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Data_creazione</w:t>
      </w:r>
    </w:p>
    <w:p w14:paraId="225F4E22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D4543C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Data_cestino</w:t>
      </w:r>
    </w:p>
    <w:p w14:paraId="2545B91B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Archivio</w:t>
      </w:r>
    </w:p>
    <w:p w14:paraId="63A632C9" w14:textId="77777777" w:rsidR="002E52AA" w:rsidRDefault="002E52AA" w:rsidP="00CD77D2">
      <w:pPr>
        <w:spacing w:after="0"/>
      </w:pPr>
    </w:p>
    <w:p w14:paraId="7D3C2E65" w14:textId="77777777" w:rsidR="00F3184F" w:rsidRDefault="00F3184F" w:rsidP="00CD77D2">
      <w:pPr>
        <w:spacing w:after="0"/>
      </w:pPr>
    </w:p>
    <w:p w14:paraId="34172D0B" w14:textId="77777777" w:rsidR="00F3184F" w:rsidRDefault="00F3184F" w:rsidP="00CD77D2">
      <w:pPr>
        <w:spacing w:after="0"/>
      </w:pPr>
    </w:p>
    <w:p w14:paraId="2CE9ED94" w14:textId="77777777" w:rsidR="00F3184F" w:rsidRDefault="00F3184F" w:rsidP="00CD77D2">
      <w:pPr>
        <w:spacing w:after="0"/>
      </w:pPr>
    </w:p>
    <w:p w14:paraId="71A60D58" w14:textId="77777777" w:rsidR="00F3184F" w:rsidRDefault="00F3184F" w:rsidP="00CD77D2">
      <w:pPr>
        <w:spacing w:after="0"/>
      </w:pPr>
    </w:p>
    <w:p w14:paraId="5AFB2263" w14:textId="77777777" w:rsidR="00F3184F" w:rsidRDefault="00F3184F" w:rsidP="00CD77D2">
      <w:pPr>
        <w:spacing w:after="0"/>
      </w:pPr>
    </w:p>
    <w:p w14:paraId="16447B02" w14:textId="016BE607" w:rsidR="00924921" w:rsidRDefault="00924921" w:rsidP="00CD77D2">
      <w:pPr>
        <w:spacing w:after="0"/>
      </w:pPr>
      <w:r>
        <w:t>Il modello E/R risultante sarà il seguente:</w:t>
      </w:r>
    </w:p>
    <w:p w14:paraId="76DAEDF9" w14:textId="23645091" w:rsidR="008A229B" w:rsidRDefault="008A229B" w:rsidP="00CD77D2">
      <w:pPr>
        <w:spacing w:after="0"/>
      </w:pPr>
      <w:r>
        <w:rPr>
          <w:noProof/>
        </w:rPr>
        <w:lastRenderedPageBreak/>
        <w:drawing>
          <wp:anchor distT="0" distB="0" distL="114300" distR="114300" simplePos="0" relativeHeight="251721216" behindDoc="0" locked="0" layoutInCell="1" allowOverlap="1" wp14:anchorId="1F7D7975" wp14:editId="6A279D56">
            <wp:simplePos x="0" y="0"/>
            <wp:positionH relativeFrom="column">
              <wp:posOffset>-464185</wp:posOffset>
            </wp:positionH>
            <wp:positionV relativeFrom="paragraph">
              <wp:posOffset>188595</wp:posOffset>
            </wp:positionV>
            <wp:extent cx="6369685" cy="2946400"/>
            <wp:effectExtent l="0" t="0" r="0" b="6350"/>
            <wp:wrapThrough wrapText="bothSides">
              <wp:wrapPolygon edited="0">
                <wp:start x="0" y="0"/>
                <wp:lineTo x="0" y="21507"/>
                <wp:lineTo x="21512" y="21507"/>
                <wp:lineTo x="21512" y="0"/>
                <wp:lineTo x="0" y="0"/>
              </wp:wrapPolygon>
            </wp:wrapThrough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685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38BFA" w14:textId="77777777" w:rsidR="00CE3AC7" w:rsidRDefault="00CE3AC7" w:rsidP="00CE3AC7">
      <w:r w:rsidRPr="003A3AA3">
        <w:rPr>
          <w:sz w:val="18"/>
          <w:szCs w:val="18"/>
        </w:rPr>
        <w:t>(Lo schema in formato JPG</w:t>
      </w:r>
      <w:r>
        <w:rPr>
          <w:sz w:val="18"/>
          <w:szCs w:val="18"/>
        </w:rPr>
        <w:t xml:space="preserve"> e drawio</w:t>
      </w:r>
      <w:r w:rsidRPr="003A3AA3">
        <w:rPr>
          <w:sz w:val="18"/>
          <w:szCs w:val="18"/>
        </w:rPr>
        <w:t xml:space="preserve"> viene allegato alla documentazione)</w:t>
      </w:r>
    </w:p>
    <w:p w14:paraId="380485ED" w14:textId="77777777" w:rsidR="00377631" w:rsidRDefault="00377631" w:rsidP="00CD77D2">
      <w:pPr>
        <w:spacing w:after="0"/>
      </w:pPr>
    </w:p>
    <w:p w14:paraId="2B72B823" w14:textId="4336CB32" w:rsidR="00EB08F2" w:rsidRDefault="004E4D10" w:rsidP="00CD77D2">
      <w:pPr>
        <w:spacing w:after="0"/>
      </w:pPr>
      <w:r>
        <w:t>Un utente</w:t>
      </w:r>
      <w:r w:rsidR="0017747F">
        <w:t xml:space="preserve"> può non gestire o </w:t>
      </w:r>
      <w:r w:rsidR="004B145D">
        <w:t>gestire più note. Una nota viene gestita da almeno un utente, con determinati privilegi</w:t>
      </w:r>
      <w:r w:rsidR="00120235">
        <w:t xml:space="preserve"> su di essa.</w:t>
      </w:r>
    </w:p>
    <w:p w14:paraId="281E0552" w14:textId="12F5E830" w:rsidR="00120235" w:rsidRDefault="00120235" w:rsidP="00CD77D2">
      <w:pPr>
        <w:spacing w:after="0"/>
      </w:pPr>
      <w:r>
        <w:t xml:space="preserve">Una nota può essere catalogata </w:t>
      </w:r>
      <w:r w:rsidR="000D212D">
        <w:t>o meno in più tag. Un tag può catalogare o meno più note</w:t>
      </w:r>
      <w:r w:rsidR="00490513">
        <w:t>.</w:t>
      </w:r>
    </w:p>
    <w:p w14:paraId="7ED92498" w14:textId="20ADAE43" w:rsidR="00490513" w:rsidRDefault="00490513" w:rsidP="00CD77D2">
      <w:pPr>
        <w:spacing w:after="0"/>
      </w:pPr>
      <w:r>
        <w:t xml:space="preserve">Una nota può avere </w:t>
      </w:r>
      <w:r w:rsidR="00A82809">
        <w:t>più sotto-note</w:t>
      </w:r>
      <w:r w:rsidR="009B6453">
        <w:t>, ognuna ad un determinato livello</w:t>
      </w:r>
      <w:r w:rsidR="00A82809">
        <w:t>. Una sotto-nota ha solo una nota superiore.</w:t>
      </w:r>
    </w:p>
    <w:p w14:paraId="288E9E6F" w14:textId="5E52340D" w:rsidR="00A82809" w:rsidRDefault="00A82809" w:rsidP="00CD77D2">
      <w:pPr>
        <w:spacing w:after="0"/>
      </w:pPr>
      <w:r>
        <w:t>Una nota possi</w:t>
      </w:r>
      <w:r w:rsidR="00275C58">
        <w:t>e</w:t>
      </w:r>
      <w:r>
        <w:t>de</w:t>
      </w:r>
      <w:r w:rsidR="00275C58">
        <w:t xml:space="preserve"> una descrizione. Una descrizione è relativa ad una sola nota.</w:t>
      </w:r>
    </w:p>
    <w:p w14:paraId="12A3BE94" w14:textId="03821062" w:rsidR="00113434" w:rsidRDefault="00113434" w:rsidP="00CD77D2">
      <w:pPr>
        <w:spacing w:after="0"/>
      </w:pPr>
      <w:r>
        <w:t>Una descrizione</w:t>
      </w:r>
      <w:r w:rsidR="006673B9">
        <w:t xml:space="preserve"> può avere più revisioni in uno storico. Un</w:t>
      </w:r>
      <w:r w:rsidR="00F563B7">
        <w:t>a revisione in uno</w:t>
      </w:r>
      <w:r w:rsidR="006673B9">
        <w:t xml:space="preserve"> storico descrizioni </w:t>
      </w:r>
      <w:r w:rsidR="00F563B7">
        <w:t xml:space="preserve">è relativa ad una </w:t>
      </w:r>
      <w:r w:rsidR="00E32D45">
        <w:t>descrizione</w:t>
      </w:r>
      <w:r w:rsidR="00F563B7">
        <w:t>.</w:t>
      </w:r>
    </w:p>
    <w:p w14:paraId="6DF0856E" w14:textId="6DB6B341" w:rsidR="00F563B7" w:rsidRDefault="00F563B7" w:rsidP="00CD77D2">
      <w:pPr>
        <w:spacing w:after="0"/>
      </w:pPr>
      <w:r>
        <w:t xml:space="preserve">Una descrizione può essere composta </w:t>
      </w:r>
      <w:r w:rsidR="006B75B6">
        <w:t>o meno da più paragrafi</w:t>
      </w:r>
      <w:r w:rsidR="009B6453">
        <w:t>, situati in una determinata posizione nella pagina</w:t>
      </w:r>
      <w:r w:rsidR="006B75B6">
        <w:t>. Un paragrafo compone una sola descrizione.</w:t>
      </w:r>
    </w:p>
    <w:p w14:paraId="239F7636" w14:textId="56A0D540" w:rsidR="00E32D45" w:rsidRDefault="006B75B6" w:rsidP="00CD77D2">
      <w:pPr>
        <w:spacing w:after="0"/>
      </w:pPr>
      <w:r>
        <w:t xml:space="preserve">Analogamente per lo storico </w:t>
      </w:r>
      <w:r w:rsidR="00E32D45">
        <w:t>descrizioni, un paragrafo può avere più revisioni in uno storico. Una revisione in uno storico paragrafi è relativa ad un paragrafo.</w:t>
      </w:r>
    </w:p>
    <w:p w14:paraId="7321E2DF" w14:textId="7077F2C4" w:rsidR="00680480" w:rsidRDefault="00680480" w:rsidP="00CD77D2">
      <w:pPr>
        <w:spacing w:after="0"/>
      </w:pPr>
      <w:r>
        <w:t>Un utente può modificare</w:t>
      </w:r>
      <w:r w:rsidR="0063100E">
        <w:t xml:space="preserve"> in una data</w:t>
      </w:r>
      <w:r>
        <w:t xml:space="preserve"> un</w:t>
      </w:r>
      <w:r w:rsidR="0063100E">
        <w:t>o o più</w:t>
      </w:r>
      <w:r>
        <w:t xml:space="preserve"> paragraf</w:t>
      </w:r>
      <w:r w:rsidR="0063100E">
        <w:t>i. Un paragrafo è modificato da almeno un utente.</w:t>
      </w:r>
    </w:p>
    <w:p w14:paraId="44A93D0B" w14:textId="6CF42FE4" w:rsidR="005D1605" w:rsidRDefault="005D1605" w:rsidP="00CD77D2">
      <w:pPr>
        <w:spacing w:after="0"/>
      </w:pPr>
    </w:p>
    <w:p w14:paraId="7051FD4E" w14:textId="3786BF6C" w:rsidR="006B75B6" w:rsidRDefault="006B75B6" w:rsidP="00CD77D2">
      <w:pPr>
        <w:spacing w:after="0"/>
      </w:pPr>
    </w:p>
    <w:p w14:paraId="19B6AF23" w14:textId="77777777" w:rsidR="00CE521B" w:rsidRDefault="00CE521B" w:rsidP="00CD77D2">
      <w:pPr>
        <w:pStyle w:val="Titolo2"/>
        <w:rPr>
          <w:rFonts w:cstheme="majorHAnsi"/>
        </w:rPr>
      </w:pPr>
    </w:p>
    <w:p w14:paraId="7F147498" w14:textId="192774C0" w:rsidR="00B83A8E" w:rsidRDefault="00B83A8E" w:rsidP="00CD77D2">
      <w:pPr>
        <w:pStyle w:val="Titolo2"/>
        <w:rPr>
          <w:rFonts w:cstheme="majorHAnsi"/>
        </w:rPr>
      </w:pPr>
      <w:bookmarkStart w:id="10" w:name="_Toc42851630"/>
      <w:r>
        <w:rPr>
          <w:rFonts w:cstheme="majorHAnsi"/>
        </w:rPr>
        <w:t>2.2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ormalizzazione dei vincoli</w:t>
      </w:r>
      <w:bookmarkEnd w:id="10"/>
    </w:p>
    <w:p w14:paraId="08B705CE" w14:textId="706652D4" w:rsidR="00B83A8E" w:rsidRDefault="00B83A8E" w:rsidP="00CD77D2">
      <w:pPr>
        <w:spacing w:after="0"/>
      </w:pPr>
    </w:p>
    <w:p w14:paraId="544C1F59" w14:textId="5B84CC86" w:rsidR="00D92E17" w:rsidRDefault="00D92E17" w:rsidP="00CD77D2">
      <w:pPr>
        <w:spacing w:after="0"/>
      </w:pPr>
      <w:r>
        <w:t xml:space="preserve">In questo paragrafo si formalizzano alcuni vincoli sulla base di dati, non esprimibili nel modello E/R. Alcuni di questi vincoli sono già stati </w:t>
      </w:r>
      <w:r w:rsidR="004057F8">
        <w:t xml:space="preserve">formalizzati nell’analisi dei requisiti, ma vengono di seguito ripetuti per </w:t>
      </w:r>
      <w:r w:rsidR="00B931E5">
        <w:t>averne una trattazione completa.</w:t>
      </w:r>
    </w:p>
    <w:p w14:paraId="10A72040" w14:textId="51580FCD" w:rsidR="00B931E5" w:rsidRDefault="00B931E5" w:rsidP="00CD77D2">
      <w:pPr>
        <w:spacing w:after="0"/>
      </w:pPr>
      <w:r>
        <w:t xml:space="preserve">Primo di tutti, un utente può </w:t>
      </w:r>
      <w:r w:rsidR="007C7FF3">
        <w:t xml:space="preserve">modificare solo note su cui è proprietario o ha permessi di scrittura. Utenti con permessi di lettura possono solamente visualizzare le note. </w:t>
      </w:r>
      <w:r w:rsidR="00981E15">
        <w:t>Inoltre,</w:t>
      </w:r>
      <w:r w:rsidR="007C7FF3">
        <w:t xml:space="preserve"> solo gli utenti proprietari di una nota possono archiviarla </w:t>
      </w:r>
      <w:r w:rsidR="006579F4">
        <w:t>e/o cestinarla.</w:t>
      </w:r>
    </w:p>
    <w:p w14:paraId="5D5C6B16" w14:textId="71AF3B3A" w:rsidR="006579F4" w:rsidRDefault="00927B5D" w:rsidP="00CD77D2">
      <w:pPr>
        <w:spacing w:after="0"/>
      </w:pPr>
      <w:r>
        <w:t xml:space="preserve">Una volta creata, la nota può non avere </w:t>
      </w:r>
      <w:r w:rsidR="00FD56DB">
        <w:t>paragrafi, ma deve necessariamente avere un titolo.</w:t>
      </w:r>
    </w:p>
    <w:p w14:paraId="6A801C00" w14:textId="64A07E31" w:rsidR="007240E2" w:rsidRDefault="007240E2" w:rsidP="00CD77D2">
      <w:pPr>
        <w:spacing w:after="0"/>
      </w:pPr>
      <w:r>
        <w:lastRenderedPageBreak/>
        <w:t xml:space="preserve">Gli allegati non vengono salvati nello storico, per non appesantire la base di dati nel corso del tempo. </w:t>
      </w:r>
      <w:r w:rsidR="00CE521B">
        <w:t>Inoltre,</w:t>
      </w:r>
      <w:r>
        <w:t xml:space="preserve"> gli allegati possono essere solamente inseriti</w:t>
      </w:r>
      <w:r w:rsidR="001349BD">
        <w:t xml:space="preserve"> o eliminati, ma non modificati.</w:t>
      </w:r>
    </w:p>
    <w:p w14:paraId="10D674F5" w14:textId="6CCE0447" w:rsidR="001349BD" w:rsidRDefault="001349BD" w:rsidP="00CD77D2">
      <w:pPr>
        <w:spacing w:after="0"/>
      </w:pPr>
      <w:r>
        <w:t xml:space="preserve">Come già espresso </w:t>
      </w:r>
      <w:r w:rsidR="00BC297E">
        <w:t>in precedenza, le note possono avere sotto-note di livello massimo pari a 3</w:t>
      </w:r>
      <w:r w:rsidR="0080651C">
        <w:t>.</w:t>
      </w:r>
    </w:p>
    <w:p w14:paraId="36871719" w14:textId="13A5B2F0" w:rsidR="008B1B9C" w:rsidRDefault="008B1B9C" w:rsidP="00CD77D2">
      <w:pPr>
        <w:spacing w:after="0"/>
      </w:pPr>
      <w:r>
        <w:t>All’eliminazione di una nota, verr</w:t>
      </w:r>
      <w:r w:rsidR="00766343">
        <w:t xml:space="preserve">à eliminata la descrizione e gli eventuali paragrafi con lo storico relativo, </w:t>
      </w:r>
      <w:r w:rsidR="00EB30B6">
        <w:t>oltre che gli eventuali allegati. Analog</w:t>
      </w:r>
      <w:r w:rsidR="003F36B0">
        <w:t>o vincolo viene imposto per i paragrafi.</w:t>
      </w:r>
    </w:p>
    <w:p w14:paraId="56CE55A3" w14:textId="25178324" w:rsidR="00BA44DA" w:rsidRPr="00B83A8E" w:rsidRDefault="00BA44DA" w:rsidP="00CD77D2">
      <w:pPr>
        <w:spacing w:after="0"/>
      </w:pPr>
      <w:r>
        <w:t>All’eliminazione di un utente, vengono eliminate anche le note di cui è proprietario.</w:t>
      </w:r>
    </w:p>
    <w:p w14:paraId="3085C9DA" w14:textId="77777777" w:rsidR="00C011A9" w:rsidRDefault="00C011A9" w:rsidP="00CD77D2">
      <w:pPr>
        <w:spacing w:after="0"/>
      </w:pPr>
      <w:r>
        <w:br w:type="page"/>
      </w:r>
    </w:p>
    <w:p w14:paraId="179D8671" w14:textId="6FFDA68B" w:rsidR="00C011A9" w:rsidRDefault="00C011A9" w:rsidP="00CD77D2">
      <w:pPr>
        <w:pStyle w:val="Titolo1"/>
        <w:rPr>
          <w:rFonts w:cstheme="majorHAnsi"/>
        </w:rPr>
      </w:pPr>
      <w:bookmarkStart w:id="11" w:name="_Toc42851631"/>
      <w:r>
        <w:rPr>
          <w:rFonts w:cstheme="majorHAnsi"/>
        </w:rPr>
        <w:lastRenderedPageBreak/>
        <w:t>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rogettazione logica</w:t>
      </w:r>
      <w:bookmarkEnd w:id="11"/>
    </w:p>
    <w:p w14:paraId="23FF57FA" w14:textId="1B345CCA" w:rsidR="00C011A9" w:rsidRDefault="00C011A9" w:rsidP="00CD77D2">
      <w:pPr>
        <w:pStyle w:val="Titolo2"/>
        <w:rPr>
          <w:rFonts w:cstheme="majorHAnsi"/>
        </w:rPr>
      </w:pPr>
      <w:bookmarkStart w:id="12" w:name="_Toc42851632"/>
      <w:r>
        <w:rPr>
          <w:rFonts w:cstheme="majorHAnsi"/>
        </w:rPr>
        <w:t>3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Ristrutturazione del modello Entità-Relazioni</w:t>
      </w:r>
      <w:bookmarkEnd w:id="12"/>
    </w:p>
    <w:p w14:paraId="70EB1150" w14:textId="7084587F" w:rsidR="00C011A9" w:rsidRDefault="00C011A9" w:rsidP="00CD77D2">
      <w:pPr>
        <w:spacing w:after="0"/>
      </w:pPr>
    </w:p>
    <w:p w14:paraId="0BCF3743" w14:textId="77777777" w:rsidR="00B913C2" w:rsidRDefault="0009325D" w:rsidP="00CD77D2">
      <w:pPr>
        <w:spacing w:after="0"/>
      </w:pPr>
      <w:r>
        <w:t xml:space="preserve">Procediamo ora con </w:t>
      </w:r>
      <w:r w:rsidR="00833A22">
        <w:t xml:space="preserve">la progettazione logica del database. </w:t>
      </w:r>
    </w:p>
    <w:p w14:paraId="4A354FA9" w14:textId="2AF30AC7" w:rsidR="00036358" w:rsidRDefault="00833A22" w:rsidP="00CD77D2">
      <w:pPr>
        <w:spacing w:after="0"/>
      </w:pPr>
      <w:r>
        <w:t>La prima fase consiste nella ristrut</w:t>
      </w:r>
      <w:r w:rsidR="00C2167F">
        <w:t>turazione del modello E/R</w:t>
      </w:r>
      <w:r w:rsidR="00B913C2">
        <w:t xml:space="preserve"> illustrato in precedenza.</w:t>
      </w:r>
    </w:p>
    <w:p w14:paraId="48F14225" w14:textId="3E33AA56" w:rsidR="00B913C2" w:rsidRDefault="00A819C2" w:rsidP="00CD77D2">
      <w:pPr>
        <w:spacing w:after="0"/>
      </w:pPr>
      <w:r>
        <w:t xml:space="preserve">L’unica ristrutturazione che si evince riguarda l’attributo </w:t>
      </w:r>
      <w:r w:rsidRPr="00B835A8">
        <w:rPr>
          <w:i/>
          <w:iCs/>
        </w:rPr>
        <w:t>allegato</w:t>
      </w:r>
      <w:r w:rsidR="00B835A8">
        <w:t xml:space="preserve"> dell’entità Descrizione. Tale attributo, essendo </w:t>
      </w:r>
      <w:r w:rsidR="009D7A24">
        <w:t>composto</w:t>
      </w:r>
      <w:r w:rsidR="00B835A8">
        <w:t xml:space="preserve">, </w:t>
      </w:r>
      <w:r w:rsidR="00023B6D">
        <w:t>diventerà un’entità associata da relazione uno a molti con l’entità Descrizione. In questo modo viene data anche la possibilità di aggiungere più di un allegato ad una nota.</w:t>
      </w:r>
    </w:p>
    <w:p w14:paraId="659BBA84" w14:textId="1F20C102" w:rsidR="007B6016" w:rsidRDefault="00E102FD" w:rsidP="00CD77D2">
      <w:pPr>
        <w:spacing w:after="0"/>
      </w:pPr>
      <w:r>
        <w:rPr>
          <w:noProof/>
        </w:rPr>
        <w:drawing>
          <wp:anchor distT="0" distB="0" distL="114300" distR="114300" simplePos="0" relativeHeight="251722240" behindDoc="0" locked="0" layoutInCell="1" allowOverlap="1" wp14:anchorId="151BA9E1" wp14:editId="4BACA74E">
            <wp:simplePos x="0" y="0"/>
            <wp:positionH relativeFrom="column">
              <wp:posOffset>-537845</wp:posOffset>
            </wp:positionH>
            <wp:positionV relativeFrom="paragraph">
              <wp:posOffset>455930</wp:posOffset>
            </wp:positionV>
            <wp:extent cx="6459855" cy="2893695"/>
            <wp:effectExtent l="0" t="0" r="0" b="1905"/>
            <wp:wrapThrough wrapText="bothSides">
              <wp:wrapPolygon edited="0">
                <wp:start x="0" y="0"/>
                <wp:lineTo x="0" y="21472"/>
                <wp:lineTo x="21530" y="21472"/>
                <wp:lineTo x="21530" y="0"/>
                <wp:lineTo x="0" y="0"/>
              </wp:wrapPolygon>
            </wp:wrapThrough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85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016">
        <w:t>Lo schema E/R ristrutturato e pronto per essere trasformato nel relativo modello relazio</w:t>
      </w:r>
      <w:r>
        <w:t>nale è il seguente:</w:t>
      </w:r>
    </w:p>
    <w:p w14:paraId="3212038C" w14:textId="604CC8A9" w:rsidR="00E102FD" w:rsidRDefault="003A3AA3" w:rsidP="00CD77D2">
      <w:r w:rsidRPr="003A3AA3">
        <w:rPr>
          <w:sz w:val="18"/>
          <w:szCs w:val="18"/>
        </w:rPr>
        <w:t>(Lo schema in formato JPG</w:t>
      </w:r>
      <w:r w:rsidR="00CE3AC7">
        <w:rPr>
          <w:sz w:val="18"/>
          <w:szCs w:val="18"/>
        </w:rPr>
        <w:t xml:space="preserve"> e drawio</w:t>
      </w:r>
      <w:r w:rsidRPr="003A3AA3">
        <w:rPr>
          <w:sz w:val="18"/>
          <w:szCs w:val="18"/>
        </w:rPr>
        <w:t xml:space="preserve"> viene allegato alla documentazione)</w:t>
      </w:r>
    </w:p>
    <w:p w14:paraId="77A3A605" w14:textId="5C250B52" w:rsidR="00AC5C8B" w:rsidRDefault="00AC5C8B" w:rsidP="00CD77D2"/>
    <w:p w14:paraId="14302C39" w14:textId="77777777" w:rsidR="00AC5C8B" w:rsidRDefault="00AC5C8B" w:rsidP="00CD77D2"/>
    <w:p w14:paraId="12BEB248" w14:textId="60430811" w:rsidR="00AC5C8B" w:rsidRDefault="00AC5C8B" w:rsidP="00CD77D2">
      <w:pPr>
        <w:pStyle w:val="Titolo2"/>
        <w:rPr>
          <w:rFonts w:cstheme="majorHAnsi"/>
        </w:rPr>
      </w:pPr>
      <w:bookmarkStart w:id="13" w:name="_Toc42851633"/>
      <w:r>
        <w:rPr>
          <w:rFonts w:cstheme="majorHAnsi"/>
        </w:rPr>
        <w:t>3.2</w:t>
      </w:r>
      <w:r w:rsidRPr="00485B53">
        <w:rPr>
          <w:rFonts w:cstheme="majorHAnsi"/>
        </w:rPr>
        <w:t xml:space="preserve">– </w:t>
      </w:r>
      <w:r w:rsidR="006E23A7">
        <w:rPr>
          <w:rFonts w:cstheme="majorHAnsi"/>
        </w:rPr>
        <w:t>Progettazione del modello relazionale</w:t>
      </w:r>
      <w:bookmarkEnd w:id="13"/>
    </w:p>
    <w:p w14:paraId="0A0811F1" w14:textId="77777777" w:rsidR="00CD77D2" w:rsidRDefault="00CD77D2" w:rsidP="00CD77D2">
      <w:pPr>
        <w:spacing w:after="0"/>
      </w:pPr>
    </w:p>
    <w:p w14:paraId="6994F162" w14:textId="72A5122E" w:rsidR="00E102FD" w:rsidRDefault="00BD47F8" w:rsidP="00CD77D2">
      <w:pPr>
        <w:spacing w:after="0"/>
      </w:pPr>
      <w:r>
        <w:t>Procediamo ora con la traduzione del m</w:t>
      </w:r>
      <w:r w:rsidR="00661378">
        <w:t>odello E/R illustrato sopra nel relativo modello relazionale.</w:t>
      </w:r>
    </w:p>
    <w:p w14:paraId="41B7616D" w14:textId="77777777" w:rsidR="00CD77D2" w:rsidRDefault="00CD77D2" w:rsidP="00CD77D2">
      <w:pPr>
        <w:spacing w:after="0"/>
      </w:pPr>
    </w:p>
    <w:p w14:paraId="20D43B89" w14:textId="125686E0" w:rsidR="00661378" w:rsidRDefault="00661378" w:rsidP="00CD77D2">
      <w:pPr>
        <w:spacing w:after="0"/>
      </w:pPr>
      <w:r>
        <w:rPr>
          <w:b/>
          <w:bCs/>
        </w:rPr>
        <w:t>Tabelle derivate da entità:</w:t>
      </w:r>
    </w:p>
    <w:p w14:paraId="59112E01" w14:textId="76990E3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Utent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r w:rsidRPr="00362D87">
        <w:rPr>
          <w:rFonts w:ascii="Calibri" w:eastAsia="Times New Roman" w:hAnsi="Calibri" w:cs="Calibri"/>
          <w:szCs w:val="22"/>
          <w:u w:val="single"/>
        </w:rPr>
        <w:t>ID_utente</w:t>
      </w:r>
      <w:r w:rsidRPr="00362D87">
        <w:rPr>
          <w:rFonts w:ascii="Calibri" w:eastAsia="Times New Roman" w:hAnsi="Calibri" w:cs="Calibri"/>
          <w:szCs w:val="22"/>
        </w:rPr>
        <w:t>, cognome, nome, user, password)</w:t>
      </w:r>
    </w:p>
    <w:p w14:paraId="031EBBAD" w14:textId="68C2A8E5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Not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r w:rsidRPr="00362D87">
        <w:rPr>
          <w:rFonts w:ascii="Calibri" w:eastAsia="Times New Roman" w:hAnsi="Calibri" w:cs="Calibri"/>
          <w:szCs w:val="22"/>
          <w:u w:val="single"/>
        </w:rPr>
        <w:t>ID_nota</w:t>
      </w:r>
      <w:r w:rsidRPr="00362D87">
        <w:rPr>
          <w:rFonts w:ascii="Calibri" w:eastAsia="Times New Roman" w:hAnsi="Calibri" w:cs="Calibri"/>
          <w:szCs w:val="22"/>
        </w:rPr>
        <w:t>, data_creazione, cestino, archivio</w:t>
      </w:r>
      <w:r w:rsidR="002D385B">
        <w:rPr>
          <w:rFonts w:ascii="Calibri" w:eastAsia="Times New Roman" w:hAnsi="Calibri" w:cs="Calibri"/>
          <w:szCs w:val="22"/>
        </w:rPr>
        <w:t>, data_cestino</w:t>
      </w:r>
      <w:r w:rsidRPr="00362D87">
        <w:rPr>
          <w:rFonts w:ascii="Calibri" w:eastAsia="Times New Roman" w:hAnsi="Calibri" w:cs="Calibri"/>
          <w:szCs w:val="22"/>
        </w:rPr>
        <w:t>, ID_descrizione, ID_superiore, livello)</w:t>
      </w:r>
    </w:p>
    <w:p w14:paraId="4D12911F" w14:textId="0ED6487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Descrizion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r w:rsidRPr="00362D87">
        <w:rPr>
          <w:rFonts w:ascii="Calibri" w:eastAsia="Times New Roman" w:hAnsi="Calibri" w:cs="Calibri"/>
          <w:szCs w:val="22"/>
          <w:u w:val="single"/>
        </w:rPr>
        <w:t>ID_descrizione</w:t>
      </w:r>
      <w:r w:rsidRPr="00362D87">
        <w:rPr>
          <w:rFonts w:ascii="Calibri" w:eastAsia="Times New Roman" w:hAnsi="Calibri" w:cs="Calibri"/>
          <w:szCs w:val="22"/>
        </w:rPr>
        <w:t>, data, titolo)</w:t>
      </w:r>
    </w:p>
    <w:p w14:paraId="5C5631B9" w14:textId="4DA6A69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Storico_Descrizioni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r w:rsidRPr="00362D87">
        <w:rPr>
          <w:rFonts w:ascii="Calibri" w:eastAsia="Times New Roman" w:hAnsi="Calibri" w:cs="Calibri"/>
          <w:szCs w:val="22"/>
          <w:u w:val="single"/>
        </w:rPr>
        <w:t>ID_s_descrizione</w:t>
      </w:r>
      <w:r w:rsidRPr="00362D87">
        <w:rPr>
          <w:rFonts w:ascii="Calibri" w:eastAsia="Times New Roman" w:hAnsi="Calibri" w:cs="Calibri"/>
          <w:szCs w:val="22"/>
        </w:rPr>
        <w:t>, data, titolo, ID_descrizione)</w:t>
      </w:r>
    </w:p>
    <w:p w14:paraId="71BE606B" w14:textId="0D51D2E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Allegat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r w:rsidRPr="00362D87">
        <w:rPr>
          <w:rFonts w:ascii="Calibri" w:eastAsia="Times New Roman" w:hAnsi="Calibri" w:cs="Calibri"/>
          <w:szCs w:val="22"/>
          <w:u w:val="single"/>
        </w:rPr>
        <w:t>ID_allegato</w:t>
      </w:r>
      <w:r w:rsidRPr="00362D87">
        <w:rPr>
          <w:rFonts w:ascii="Calibri" w:eastAsia="Times New Roman" w:hAnsi="Calibri" w:cs="Calibri"/>
          <w:szCs w:val="22"/>
        </w:rPr>
        <w:t>, descrizione, allegato, ID_descrizione)</w:t>
      </w:r>
    </w:p>
    <w:p w14:paraId="2F85DD63" w14:textId="171414C0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Paragraf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r w:rsidRPr="00362D87">
        <w:rPr>
          <w:rFonts w:ascii="Calibri" w:eastAsia="Times New Roman" w:hAnsi="Calibri" w:cs="Calibri"/>
          <w:szCs w:val="22"/>
          <w:u w:val="single"/>
        </w:rPr>
        <w:t>ID_paragrafo</w:t>
      </w:r>
      <w:r w:rsidRPr="00362D87">
        <w:rPr>
          <w:rFonts w:ascii="Calibri" w:eastAsia="Times New Roman" w:hAnsi="Calibri" w:cs="Calibri"/>
          <w:szCs w:val="22"/>
        </w:rPr>
        <w:t>, contenuto, ID_descrizione, posizione)</w:t>
      </w:r>
    </w:p>
    <w:p w14:paraId="3D8AE3D3" w14:textId="786CCBC2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Storico_Paragrafi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r w:rsidRPr="00362D87">
        <w:rPr>
          <w:rFonts w:ascii="Calibri" w:eastAsia="Times New Roman" w:hAnsi="Calibri" w:cs="Calibri"/>
          <w:szCs w:val="22"/>
          <w:u w:val="single"/>
        </w:rPr>
        <w:t>ID_s_paragrafo</w:t>
      </w:r>
      <w:r w:rsidRPr="00362D87">
        <w:rPr>
          <w:rFonts w:ascii="Calibri" w:eastAsia="Times New Roman" w:hAnsi="Calibri" w:cs="Calibri"/>
          <w:szCs w:val="22"/>
        </w:rPr>
        <w:t>, data, contenuto, ID_descrizione, posizione, ID_paragrafo)</w:t>
      </w:r>
    </w:p>
    <w:p w14:paraId="1452ECB9" w14:textId="00D1D2A8" w:rsid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Tag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r w:rsidRPr="00362D87">
        <w:rPr>
          <w:rFonts w:ascii="Calibri" w:eastAsia="Times New Roman" w:hAnsi="Calibri" w:cs="Calibri"/>
          <w:szCs w:val="22"/>
          <w:u w:val="single"/>
        </w:rPr>
        <w:t>ID_tag</w:t>
      </w:r>
      <w:r w:rsidRPr="00362D87">
        <w:rPr>
          <w:rFonts w:ascii="Calibri" w:eastAsia="Times New Roman" w:hAnsi="Calibri" w:cs="Calibri"/>
          <w:szCs w:val="22"/>
        </w:rPr>
        <w:t>, tag)</w:t>
      </w:r>
    </w:p>
    <w:p w14:paraId="6A212690" w14:textId="14D1509C" w:rsidR="007E6832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3D0E3289" w14:textId="46D36A65" w:rsidR="007E6832" w:rsidRDefault="007E6832" w:rsidP="00CD77D2">
      <w:pPr>
        <w:spacing w:after="0" w:line="240" w:lineRule="auto"/>
        <w:rPr>
          <w:rFonts w:ascii="Calibri" w:eastAsia="Times New Roman" w:hAnsi="Calibri" w:cs="Calibri"/>
          <w:b/>
          <w:bCs/>
          <w:szCs w:val="22"/>
        </w:rPr>
      </w:pPr>
      <w:r>
        <w:rPr>
          <w:rFonts w:ascii="Calibri" w:eastAsia="Times New Roman" w:hAnsi="Calibri" w:cs="Calibri"/>
          <w:b/>
          <w:bCs/>
          <w:szCs w:val="22"/>
        </w:rPr>
        <w:t>Tabelle derivate da relazioni:</w:t>
      </w:r>
    </w:p>
    <w:p w14:paraId="0B125E7E" w14:textId="0C8B3034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Gestisc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r w:rsidRPr="003A5F26">
        <w:rPr>
          <w:rFonts w:ascii="Calibri" w:eastAsia="Times New Roman" w:hAnsi="Calibri" w:cs="Calibri"/>
          <w:szCs w:val="22"/>
          <w:u w:val="single"/>
        </w:rPr>
        <w:t>ID_gestisce</w:t>
      </w:r>
      <w:r>
        <w:rPr>
          <w:rFonts w:ascii="Calibri" w:eastAsia="Times New Roman" w:hAnsi="Calibri" w:cs="Calibri"/>
          <w:szCs w:val="22"/>
        </w:rPr>
        <w:t xml:space="preserve">, </w:t>
      </w:r>
      <w:r w:rsidRPr="003A5F26">
        <w:rPr>
          <w:rFonts w:ascii="Calibri" w:eastAsia="Times New Roman" w:hAnsi="Calibri" w:cs="Calibri"/>
          <w:szCs w:val="22"/>
        </w:rPr>
        <w:t>ID</w:t>
      </w:r>
      <w:r w:rsidRPr="003A5F26">
        <w:rPr>
          <w:rFonts w:ascii="Calibri" w:eastAsia="Times New Roman" w:hAnsi="Calibri" w:cs="Calibri"/>
          <w:szCs w:val="22"/>
          <w:u w:val="single"/>
        </w:rPr>
        <w:t>_utente</w:t>
      </w:r>
      <w:r w:rsidRPr="003A5F26">
        <w:rPr>
          <w:rFonts w:ascii="Calibri" w:eastAsia="Times New Roman" w:hAnsi="Calibri" w:cs="Calibri"/>
          <w:szCs w:val="22"/>
        </w:rPr>
        <w:t>, ID_nota, privilegi)</w:t>
      </w:r>
    </w:p>
    <w:p w14:paraId="5ABFBCE5" w14:textId="52C50512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Modific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r w:rsidRPr="003A5F26">
        <w:rPr>
          <w:rFonts w:ascii="Calibri" w:eastAsia="Times New Roman" w:hAnsi="Calibri" w:cs="Calibri"/>
          <w:szCs w:val="22"/>
          <w:u w:val="single"/>
        </w:rPr>
        <w:t>ID_modifica</w:t>
      </w:r>
      <w:r>
        <w:rPr>
          <w:rFonts w:ascii="Calibri" w:eastAsia="Times New Roman" w:hAnsi="Calibri" w:cs="Calibri"/>
          <w:szCs w:val="22"/>
        </w:rPr>
        <w:t xml:space="preserve">, </w:t>
      </w:r>
      <w:r w:rsidRPr="003A5F26">
        <w:rPr>
          <w:rFonts w:ascii="Calibri" w:eastAsia="Times New Roman" w:hAnsi="Calibri" w:cs="Calibri"/>
          <w:szCs w:val="22"/>
        </w:rPr>
        <w:t>ID_utente, ID_paragrafo, data)</w:t>
      </w:r>
    </w:p>
    <w:p w14:paraId="08BE9515" w14:textId="1373F5F3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Cataloga (</w:t>
      </w:r>
      <w:r w:rsidRPr="003A5F26">
        <w:rPr>
          <w:rFonts w:ascii="Calibri" w:eastAsia="Times New Roman" w:hAnsi="Calibri" w:cs="Calibri"/>
          <w:szCs w:val="22"/>
          <w:u w:val="single"/>
        </w:rPr>
        <w:t>ID_cataloga</w:t>
      </w:r>
      <w:r>
        <w:rPr>
          <w:rFonts w:ascii="Calibri" w:eastAsia="Times New Roman" w:hAnsi="Calibri" w:cs="Calibri"/>
          <w:szCs w:val="22"/>
        </w:rPr>
        <w:t xml:space="preserve">, </w:t>
      </w:r>
      <w:r w:rsidRPr="003A5F26">
        <w:rPr>
          <w:rFonts w:ascii="Calibri" w:eastAsia="Times New Roman" w:hAnsi="Calibri" w:cs="Calibri"/>
          <w:szCs w:val="22"/>
          <w:u w:val="single"/>
        </w:rPr>
        <w:t>ID_nota</w:t>
      </w:r>
      <w:r w:rsidRPr="003A5F26">
        <w:rPr>
          <w:rFonts w:ascii="Calibri" w:eastAsia="Times New Roman" w:hAnsi="Calibri" w:cs="Calibri"/>
          <w:szCs w:val="22"/>
        </w:rPr>
        <w:t>, ID_tag)</w:t>
      </w:r>
    </w:p>
    <w:p w14:paraId="37A58C3F" w14:textId="77777777" w:rsidR="007E6832" w:rsidRPr="00362D87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1C810031" w14:textId="0B9B1C85" w:rsidR="00661378" w:rsidRDefault="00D30617" w:rsidP="00377631">
      <w:pPr>
        <w:spacing w:after="0"/>
      </w:pPr>
      <w:r>
        <w:t>Nel modello relazionale sono già state inserite le chiavi esterne</w:t>
      </w:r>
      <w:r w:rsidR="00FF0AA8">
        <w:t>. Si faccia attenzione alla chiave esterna ID_superiore del</w:t>
      </w:r>
      <w:r w:rsidR="004552B5">
        <w:t>la relazione</w:t>
      </w:r>
      <w:r w:rsidR="00FF0AA8">
        <w:t xml:space="preserve"> Nota</w:t>
      </w:r>
      <w:r w:rsidR="00ED0F0B">
        <w:t>, che fa riferimento alla chiave primaria della nota superiore, in caso sia stata impostata come sotto-nota.</w:t>
      </w:r>
    </w:p>
    <w:p w14:paraId="08FCA896" w14:textId="53AFC598" w:rsidR="004552B5" w:rsidRDefault="004552B5" w:rsidP="00377631">
      <w:pPr>
        <w:spacing w:after="0"/>
      </w:pPr>
      <w:r>
        <w:t xml:space="preserve">Si noti inoltre che, pur essendoci </w:t>
      </w:r>
      <w:r w:rsidR="00792F0D">
        <w:t xml:space="preserve">nel modello E/R </w:t>
      </w:r>
      <w:r>
        <w:t xml:space="preserve">un’associazione </w:t>
      </w:r>
      <w:r w:rsidR="00792F0D">
        <w:t xml:space="preserve">uno a uno tra le entità Nota e Descrizione, queste ultime sono state lasciate separate </w:t>
      </w:r>
      <w:r w:rsidR="0097386A">
        <w:t xml:space="preserve">nel modello relazionale, per i motivi riportati nel paragrafo 2.1. </w:t>
      </w:r>
      <w:r w:rsidR="00F00AAF">
        <w:t xml:space="preserve">Viene quindi inserita una chiave esterna ID_descrizione nella relazione Nota, facente riferimento alla descrizione e per la quale verranno </w:t>
      </w:r>
      <w:r w:rsidR="00065EB5">
        <w:t xml:space="preserve">stabiliti nell’implementazione tramite SQL dei vincoli di integrità referenziale. Inoltre </w:t>
      </w:r>
      <w:r w:rsidR="0062489F">
        <w:t>su questa chiave esterna verranno applicati dei vincoli di unicità</w:t>
      </w:r>
      <w:r w:rsidR="00F4211D">
        <w:t>, in modo da non permettere che la stessa descrizione faccia riferimento a due note diverse.</w:t>
      </w:r>
    </w:p>
    <w:p w14:paraId="193C3D00" w14:textId="21826F0A" w:rsidR="00A427D8" w:rsidRDefault="00A427D8" w:rsidP="00377631">
      <w:pPr>
        <w:spacing w:after="0"/>
      </w:pPr>
      <w:r>
        <w:t xml:space="preserve">Tra tutte le chiavi esterne vengono imposti dei vincoli di integrità referenziale con le </w:t>
      </w:r>
      <w:r w:rsidR="004D097D">
        <w:t>relazioni a cui fanno riferimento.</w:t>
      </w:r>
    </w:p>
    <w:p w14:paraId="23EA8E81" w14:textId="653B086E" w:rsidR="00AB627A" w:rsidRDefault="00AB627A" w:rsidP="00377631">
      <w:pPr>
        <w:spacing w:after="0"/>
      </w:pPr>
      <w:r>
        <w:t xml:space="preserve">Per finire, è stato aggiunto un attributo di nome </w:t>
      </w:r>
      <w:r>
        <w:rPr>
          <w:i/>
          <w:iCs/>
        </w:rPr>
        <w:t>data</w:t>
      </w:r>
      <w:r>
        <w:t xml:space="preserve"> alla relazione </w:t>
      </w:r>
      <w:r w:rsidR="00A1386E">
        <w:t>Storico_paragrafi, facente riferimento alla data di modifica del paragrafo presente della relazione Modifica</w:t>
      </w:r>
      <w:r w:rsidR="00FD42B9">
        <w:t>. Il contenuto di tale attributo verrà copiato al momento della modifica di u</w:t>
      </w:r>
      <w:r w:rsidR="008B1B9C">
        <w:t>n paragrafo, quando</w:t>
      </w:r>
      <w:r w:rsidR="003F36B0">
        <w:t xml:space="preserve"> ne</w:t>
      </w:r>
      <w:r w:rsidR="008B1B9C">
        <w:t xml:space="preserve"> verrà salvato lo storico.</w:t>
      </w:r>
    </w:p>
    <w:p w14:paraId="24BF522F" w14:textId="5AC08FF7" w:rsidR="003F36B0" w:rsidRDefault="003F36B0" w:rsidP="00CD77D2"/>
    <w:p w14:paraId="285FEE18" w14:textId="19B6FB25" w:rsidR="00033A92" w:rsidRDefault="00033A92" w:rsidP="00CD77D2"/>
    <w:p w14:paraId="1BCD823A" w14:textId="77777777" w:rsidR="00033A92" w:rsidRDefault="00033A92">
      <w:pPr>
        <w:jc w:val="left"/>
      </w:pPr>
      <w:r>
        <w:br w:type="page"/>
      </w:r>
    </w:p>
    <w:p w14:paraId="36099EFF" w14:textId="69066C98" w:rsidR="00033A92" w:rsidRDefault="00033A92" w:rsidP="00033A92">
      <w:pPr>
        <w:pStyle w:val="Titolo1"/>
        <w:rPr>
          <w:rFonts w:cstheme="majorHAnsi"/>
        </w:rPr>
      </w:pPr>
      <w:bookmarkStart w:id="14" w:name="_Toc42851634"/>
      <w:r>
        <w:rPr>
          <w:rFonts w:cstheme="majorHAnsi"/>
        </w:rPr>
        <w:lastRenderedPageBreak/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 xml:space="preserve">Implementazione </w:t>
      </w:r>
      <w:r w:rsidR="003778F3">
        <w:rPr>
          <w:rFonts w:cstheme="majorHAnsi"/>
        </w:rPr>
        <w:t>tramite SQL</w:t>
      </w:r>
      <w:bookmarkEnd w:id="14"/>
    </w:p>
    <w:p w14:paraId="469C227D" w14:textId="78C40FB3" w:rsidR="006E23A7" w:rsidRDefault="006E23A7" w:rsidP="006E23A7">
      <w:pPr>
        <w:pStyle w:val="Titolo2"/>
        <w:rPr>
          <w:rFonts w:cstheme="majorHAnsi"/>
        </w:rPr>
      </w:pPr>
      <w:bookmarkStart w:id="15" w:name="_Toc42851635"/>
      <w:r>
        <w:rPr>
          <w:rFonts w:cstheme="majorHAnsi"/>
        </w:rPr>
        <w:t>4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Allegati alla documentazione</w:t>
      </w:r>
      <w:bookmarkEnd w:id="15"/>
    </w:p>
    <w:p w14:paraId="149B34B3" w14:textId="77777777" w:rsidR="006E23A7" w:rsidRPr="006E23A7" w:rsidRDefault="006E23A7" w:rsidP="006E23A7">
      <w:pPr>
        <w:spacing w:after="0"/>
      </w:pPr>
    </w:p>
    <w:p w14:paraId="28C4BA7A" w14:textId="23A3DC1E" w:rsidR="00A619B3" w:rsidRDefault="005E1076" w:rsidP="005043A7">
      <w:pPr>
        <w:spacing w:after="0"/>
      </w:pPr>
      <w:r>
        <w:t xml:space="preserve">In allegato alla presente documentazione, è possibile trovare </w:t>
      </w:r>
      <w:r w:rsidR="00AB175E">
        <w:t xml:space="preserve">l’implementazione del modello relazionale </w:t>
      </w:r>
      <w:r w:rsidR="00525C96">
        <w:t xml:space="preserve">sopra descritto nel linguaggio SQL. In particolare, è stato utilizzato </w:t>
      </w:r>
      <w:r w:rsidR="00D25B15">
        <w:t xml:space="preserve">il DBMS MySQL, con il quale è stato effettuato il dump </w:t>
      </w:r>
      <w:r w:rsidR="00A521EA">
        <w:t xml:space="preserve">del database, disponibile sia in una versione </w:t>
      </w:r>
      <w:r w:rsidR="00792245">
        <w:t>integrale</w:t>
      </w:r>
      <w:r w:rsidR="00A521EA">
        <w:t xml:space="preserve">, comprendente </w:t>
      </w:r>
      <w:r w:rsidR="00213B91">
        <w:t xml:space="preserve">tabelle, dati, trigger, eventi, procedure e funzioni, sia </w:t>
      </w:r>
      <w:r w:rsidR="00CC2690">
        <w:t>scomposto in più file separati, ognuno contenente una parte realizzata.</w:t>
      </w:r>
    </w:p>
    <w:p w14:paraId="07371068" w14:textId="6272A1E3" w:rsidR="00C971BF" w:rsidRDefault="00FD1866" w:rsidP="005043A7">
      <w:pPr>
        <w:spacing w:after="0"/>
      </w:pPr>
      <w:r>
        <w:t xml:space="preserve">Le query richieste dalla specifica </w:t>
      </w:r>
      <w:r w:rsidR="00BA2BFF">
        <w:t xml:space="preserve">sono </w:t>
      </w:r>
      <w:r w:rsidR="00C971BF">
        <w:t>allegate alla presente sotto forma di script SQL</w:t>
      </w:r>
      <w:r w:rsidR="006B3F2F">
        <w:t xml:space="preserve">, ognuno </w:t>
      </w:r>
      <w:r w:rsidR="00D547D6">
        <w:t xml:space="preserve">identificato con il numero di query richiesta dalla specifica. In tali script sarà presente solamente una </w:t>
      </w:r>
      <w:r w:rsidR="008022FA">
        <w:t>chiamata alla procedura o funzione a cui fa riferimento</w:t>
      </w:r>
      <w:r w:rsidR="002C5B5E">
        <w:t>, riportando dei dati come esempio.</w:t>
      </w:r>
    </w:p>
    <w:p w14:paraId="62B97082" w14:textId="08F0FCE4" w:rsidR="002C5B5E" w:rsidRDefault="002C5B5E" w:rsidP="005043A7">
      <w:pPr>
        <w:spacing w:after="0"/>
      </w:pPr>
      <w:r>
        <w:t xml:space="preserve">Ulteriori </w:t>
      </w:r>
      <w:r w:rsidR="00194A9D">
        <w:t xml:space="preserve">funzioni realizzate sono state salvate solamente come funzioni o procedure, </w:t>
      </w:r>
      <w:r w:rsidR="005449D8">
        <w:t>senza riportare la query chiamante di esempio.</w:t>
      </w:r>
    </w:p>
    <w:p w14:paraId="202272C6" w14:textId="6499D564" w:rsidR="006E23A7" w:rsidRDefault="006E23A7" w:rsidP="00CD77D2"/>
    <w:p w14:paraId="7C9C57C2" w14:textId="77777777" w:rsidR="006E23A7" w:rsidRDefault="006E23A7" w:rsidP="00CD77D2"/>
    <w:p w14:paraId="01287246" w14:textId="6FFF8CA8" w:rsidR="005449D8" w:rsidRDefault="005449D8" w:rsidP="00CD77D2"/>
    <w:p w14:paraId="14DFA60A" w14:textId="261CB9E4" w:rsidR="006E23A7" w:rsidRDefault="006E23A7" w:rsidP="006E23A7">
      <w:pPr>
        <w:pStyle w:val="Titolo2"/>
        <w:rPr>
          <w:rFonts w:cstheme="majorHAnsi"/>
        </w:rPr>
      </w:pPr>
      <w:bookmarkStart w:id="16" w:name="_Toc42851636"/>
      <w:r>
        <w:rPr>
          <w:rFonts w:cstheme="majorHAnsi"/>
        </w:rPr>
        <w:t>4.2</w:t>
      </w:r>
      <w:r w:rsidRPr="00485B53">
        <w:rPr>
          <w:rFonts w:cstheme="majorHAnsi"/>
        </w:rPr>
        <w:t xml:space="preserve">– </w:t>
      </w:r>
      <w:r w:rsidR="00792245">
        <w:rPr>
          <w:rFonts w:cstheme="majorHAnsi"/>
        </w:rPr>
        <w:t>Realizzazione dei vincoli</w:t>
      </w:r>
      <w:bookmarkEnd w:id="16"/>
    </w:p>
    <w:p w14:paraId="02E889D4" w14:textId="77777777" w:rsidR="00882F71" w:rsidRDefault="00882F71" w:rsidP="00882F71">
      <w:pPr>
        <w:spacing w:after="0"/>
      </w:pPr>
    </w:p>
    <w:p w14:paraId="39C3F561" w14:textId="32FBDA0A" w:rsidR="006E23A7" w:rsidRDefault="00792245" w:rsidP="00882F71">
      <w:pPr>
        <w:spacing w:after="0"/>
      </w:pPr>
      <w:r>
        <w:t xml:space="preserve">I vincoli </w:t>
      </w:r>
      <w:r w:rsidR="00981E15">
        <w:t xml:space="preserve">formalizzati </w:t>
      </w:r>
      <w:r w:rsidR="00762079">
        <w:t>in precedenza</w:t>
      </w:r>
      <w:r w:rsidR="00F85B18">
        <w:t xml:space="preserve"> sono stati </w:t>
      </w:r>
      <w:r w:rsidR="000767F6">
        <w:t>inseriti nell’implementazione in SQL.</w:t>
      </w:r>
    </w:p>
    <w:p w14:paraId="2AB94851" w14:textId="394E6B98" w:rsidR="00E43055" w:rsidRDefault="00BD1201" w:rsidP="00882F71">
      <w:pPr>
        <w:spacing w:after="0"/>
      </w:pPr>
      <w:r>
        <w:t xml:space="preserve">In particolare, il vincolo riguardante i permessi su una nota viene implementato </w:t>
      </w:r>
      <w:r w:rsidR="00D80FE5">
        <w:t xml:space="preserve">specificando nelle chiamate di procedure e funzioni </w:t>
      </w:r>
      <w:r w:rsidR="00FA4E41">
        <w:t>anche l’ID_utente, in modo che si possa verificare i privilegi dell’utente su una nota</w:t>
      </w:r>
      <w:r w:rsidR="00846224">
        <w:t xml:space="preserve"> (tramite costrutti IF-THEN-ELSE)</w:t>
      </w:r>
      <w:r w:rsidR="00FA4E41">
        <w:t xml:space="preserve"> e</w:t>
      </w:r>
      <w:r w:rsidR="00846224">
        <w:t>d impedire eventuali azioni non concesse.</w:t>
      </w:r>
      <w:r w:rsidR="00E43055">
        <w:t xml:space="preserve"> Ad esempio, nella chiamata della procedura</w:t>
      </w:r>
      <w:r w:rsidR="00160826">
        <w:t xml:space="preserve"> </w:t>
      </w:r>
      <w:r w:rsidR="00157381">
        <w:rPr>
          <w:i/>
          <w:iCs/>
        </w:rPr>
        <w:t>cestina_nota</w:t>
      </w:r>
      <w:r w:rsidR="00160826">
        <w:t xml:space="preserve">, viene </w:t>
      </w:r>
      <w:r w:rsidR="001F5FC6">
        <w:t>richiesto</w:t>
      </w:r>
      <w:r w:rsidR="00157381">
        <w:t xml:space="preserve">, oltre l’ID della nota, anche quello dell’utente in modo da verificare se ha i permessi per </w:t>
      </w:r>
      <w:r w:rsidR="007862FC">
        <w:t>cestinare una nota.</w:t>
      </w:r>
    </w:p>
    <w:p w14:paraId="10826802" w14:textId="57614034" w:rsidR="00B91E79" w:rsidRDefault="00C76A4F" w:rsidP="00882F71">
      <w:pPr>
        <w:spacing w:after="0"/>
      </w:pPr>
      <w:r>
        <w:t>Sulle chiavi esterne sono stati impostati dei vincoli di integrità referenziale</w:t>
      </w:r>
      <w:r w:rsidR="00970FF4">
        <w:t xml:space="preserve"> tramite delle COSTRAINT</w:t>
      </w:r>
      <w:r>
        <w:t>. Inoltre</w:t>
      </w:r>
      <w:r w:rsidR="00AA7E90">
        <w:t xml:space="preserve"> è stata specificata su ognuna la clausola </w:t>
      </w:r>
      <w:r w:rsidR="00F65367">
        <w:t>ON UPDATE CASCADE ON DELETE CASCADE</w:t>
      </w:r>
      <w:r w:rsidR="00BF663A">
        <w:t>.</w:t>
      </w:r>
    </w:p>
    <w:p w14:paraId="48E8E089" w14:textId="2ED8E830" w:rsidR="00BF663A" w:rsidRDefault="00ED3572" w:rsidP="00882F71">
      <w:pPr>
        <w:spacing w:after="0"/>
      </w:pPr>
      <w:r>
        <w:t>All’eliminazione di un utente vengono eliminate tutte le note di cui è proprietario tramite un’apposita procedura</w:t>
      </w:r>
      <w:r w:rsidR="00C64BD6">
        <w:t>, che utilizza un cursore che scorre tutte le note in cui è proprietario e richiama per ognuna la procedura di eliminazione della nota.</w:t>
      </w:r>
    </w:p>
    <w:p w14:paraId="52503D2C" w14:textId="6B47A29D" w:rsidR="00C64BD6" w:rsidRDefault="00C64BD6" w:rsidP="00CD77D2"/>
    <w:p w14:paraId="363654E0" w14:textId="5D62E852" w:rsidR="00C64BD6" w:rsidRDefault="00C64BD6" w:rsidP="00CD77D2"/>
    <w:p w14:paraId="36776E8D" w14:textId="1ED8EC1E" w:rsidR="00C64BD6" w:rsidRDefault="00C64BD6" w:rsidP="00CD77D2"/>
    <w:p w14:paraId="0341C389" w14:textId="2C79F690" w:rsidR="00C64BD6" w:rsidRDefault="00C64BD6" w:rsidP="00C64BD6">
      <w:pPr>
        <w:pStyle w:val="Titolo2"/>
        <w:rPr>
          <w:rFonts w:cstheme="majorHAnsi"/>
        </w:rPr>
      </w:pPr>
      <w:bookmarkStart w:id="17" w:name="_Toc42851637"/>
      <w:r>
        <w:rPr>
          <w:rFonts w:cstheme="majorHAnsi"/>
        </w:rPr>
        <w:t>4.3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Ulteriori note sull’implementazione in SQL</w:t>
      </w:r>
      <w:bookmarkEnd w:id="17"/>
    </w:p>
    <w:p w14:paraId="2F997067" w14:textId="77777777" w:rsidR="00C64BD6" w:rsidRPr="00C64BD6" w:rsidRDefault="00C64BD6" w:rsidP="00C64BD6"/>
    <w:p w14:paraId="02E70D06" w14:textId="409541DB" w:rsidR="00C64BD6" w:rsidRDefault="006C1B74" w:rsidP="000F1529">
      <w:pPr>
        <w:spacing w:after="0"/>
      </w:pPr>
      <w:r>
        <w:t xml:space="preserve">Il salvataggio dello storico di una descrizione o di </w:t>
      </w:r>
      <w:r w:rsidR="00975FB1">
        <w:t>un paragrafo è stato implementato per mezzo di appositi trigger.</w:t>
      </w:r>
    </w:p>
    <w:p w14:paraId="390C43FA" w14:textId="297A065E" w:rsidR="00975FB1" w:rsidRDefault="00044D04" w:rsidP="000F1529">
      <w:pPr>
        <w:spacing w:after="0"/>
      </w:pPr>
      <w:r>
        <w:t xml:space="preserve">È stato inoltre impostato un trigger </w:t>
      </w:r>
      <w:r w:rsidR="005E17DF">
        <w:t xml:space="preserve">in fase di aggiornamento della relazione Nota, che verifica se l’attributo booleano </w:t>
      </w:r>
      <w:r w:rsidR="005E17DF">
        <w:rPr>
          <w:i/>
          <w:iCs/>
        </w:rPr>
        <w:t>cestino</w:t>
      </w:r>
      <w:r w:rsidR="005E17DF">
        <w:t xml:space="preserve"> è stato posto ad 1. In caso affermativo </w:t>
      </w:r>
      <w:r w:rsidR="001F2E29">
        <w:t xml:space="preserve">aggiorna l’attributo </w:t>
      </w:r>
      <w:r w:rsidR="001F2E29">
        <w:rPr>
          <w:i/>
          <w:iCs/>
        </w:rPr>
        <w:lastRenderedPageBreak/>
        <w:t>data_cestino</w:t>
      </w:r>
      <w:r w:rsidR="001F2E29">
        <w:t xml:space="preserve">, contenente la data in cui </w:t>
      </w:r>
      <w:r w:rsidR="007A2564">
        <w:t xml:space="preserve">la nota è stata spostata nel cestino. Se invece l’attributo </w:t>
      </w:r>
      <w:r w:rsidR="007A2564">
        <w:rPr>
          <w:i/>
          <w:iCs/>
        </w:rPr>
        <w:t>cestino</w:t>
      </w:r>
      <w:r w:rsidR="007A2564">
        <w:t xml:space="preserve"> è posto a 0, </w:t>
      </w:r>
      <w:r w:rsidR="00457DA2">
        <w:t xml:space="preserve">l’attributo </w:t>
      </w:r>
      <w:r w:rsidR="00457DA2">
        <w:rPr>
          <w:i/>
          <w:iCs/>
        </w:rPr>
        <w:t>data_cestino</w:t>
      </w:r>
      <w:r w:rsidR="00457DA2">
        <w:t xml:space="preserve"> viene posto a NULL.</w:t>
      </w:r>
    </w:p>
    <w:p w14:paraId="49531D8A" w14:textId="2DBF950F" w:rsidR="00244475" w:rsidRDefault="00457DA2" w:rsidP="000F1529">
      <w:pPr>
        <w:spacing w:after="0"/>
        <w:jc w:val="left"/>
      </w:pPr>
      <w:r>
        <w:t>È stato creato</w:t>
      </w:r>
      <w:r w:rsidR="00B93AE2">
        <w:t xml:space="preserve"> sul database</w:t>
      </w:r>
      <w:r>
        <w:t xml:space="preserve"> un</w:t>
      </w:r>
      <w:r w:rsidR="00B93AE2">
        <w:t>o script con</w:t>
      </w:r>
      <w:r w:rsidR="00D4426A">
        <w:t xml:space="preserve"> eseguito</w:t>
      </w:r>
      <w:r w:rsidR="00B93AE2">
        <w:t xml:space="preserve"> ricorrenza giornaliera</w:t>
      </w:r>
      <w:r w:rsidR="00D4426A">
        <w:t xml:space="preserve"> che verifica se l</w:t>
      </w:r>
      <w:r w:rsidR="00921B6A">
        <w:t xml:space="preserve">a nota è presente nel cestino da oltre sette </w:t>
      </w:r>
      <w:r w:rsidR="000F1529">
        <w:t>giorni</w:t>
      </w:r>
      <w:r w:rsidR="00921B6A">
        <w:t>. In caso affermativo lo script provvede ad eliminare la nota</w:t>
      </w:r>
      <w:r w:rsidR="000F1529">
        <w:t xml:space="preserve"> chiamando la procedura apposita.</w:t>
      </w:r>
    </w:p>
    <w:p w14:paraId="29C62FCD" w14:textId="77777777" w:rsidR="00244475" w:rsidRDefault="00244475">
      <w:pPr>
        <w:jc w:val="left"/>
      </w:pPr>
      <w:r>
        <w:br w:type="page"/>
      </w:r>
    </w:p>
    <w:p w14:paraId="5BD31123" w14:textId="233B3902" w:rsidR="00244475" w:rsidRDefault="00244475" w:rsidP="00244475">
      <w:pPr>
        <w:pStyle w:val="Titolo1"/>
        <w:rPr>
          <w:rFonts w:cstheme="majorHAnsi"/>
        </w:rPr>
      </w:pPr>
      <w:bookmarkStart w:id="18" w:name="_Toc42851638"/>
      <w:r>
        <w:rPr>
          <w:rFonts w:cstheme="majorHAnsi"/>
        </w:rPr>
        <w:lastRenderedPageBreak/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Realizzazione dell’interfaccia grafica</w:t>
      </w:r>
      <w:bookmarkEnd w:id="18"/>
    </w:p>
    <w:p w14:paraId="22D057A8" w14:textId="3206C7B6" w:rsidR="00457DA2" w:rsidRDefault="00457DA2" w:rsidP="000F1529">
      <w:pPr>
        <w:spacing w:after="0"/>
        <w:jc w:val="left"/>
      </w:pPr>
    </w:p>
    <w:p w14:paraId="49285D9E" w14:textId="4F7B923C" w:rsidR="00244475" w:rsidRDefault="00506C5C" w:rsidP="000F1529">
      <w:pPr>
        <w:spacing w:after="0"/>
        <w:jc w:val="left"/>
      </w:pPr>
      <w:r>
        <w:t>Al progetto è stata aggiunta un’interfaccia grafica realizzata tramite</w:t>
      </w:r>
      <w:r w:rsidR="00FB3C29">
        <w:t xml:space="preserve"> </w:t>
      </w:r>
      <w:r w:rsidR="0007242A">
        <w:t>pagina web, sviluppata nei linguaggi</w:t>
      </w:r>
      <w:r>
        <w:t xml:space="preserve"> PHP</w:t>
      </w:r>
      <w:r w:rsidR="0007242A">
        <w:t>, HTML, JavaScript e CSS</w:t>
      </w:r>
      <w:r>
        <w:t>.</w:t>
      </w:r>
    </w:p>
    <w:p w14:paraId="65772EF9" w14:textId="1B9CF960" w:rsidR="00AC2D39" w:rsidRDefault="00AC2D39" w:rsidP="000F1529">
      <w:pPr>
        <w:spacing w:after="0"/>
        <w:jc w:val="left"/>
      </w:pPr>
      <w:r>
        <w:t>Il codice sorgente è presente tra gli allegati alla documentazione.</w:t>
      </w:r>
    </w:p>
    <w:p w14:paraId="70178A00" w14:textId="52160FB2" w:rsidR="00AC2D39" w:rsidRDefault="00AC2D39" w:rsidP="000F1529">
      <w:pPr>
        <w:spacing w:after="0"/>
        <w:jc w:val="left"/>
      </w:pPr>
    </w:p>
    <w:p w14:paraId="7B62729D" w14:textId="7FE1FD59" w:rsidR="00C16A5E" w:rsidRDefault="00C16A5E" w:rsidP="000F1529">
      <w:pPr>
        <w:spacing w:after="0"/>
        <w:jc w:val="left"/>
      </w:pPr>
    </w:p>
    <w:p w14:paraId="1BC14695" w14:textId="60BD705C" w:rsidR="00253F42" w:rsidRDefault="00253F42" w:rsidP="000F1529">
      <w:pPr>
        <w:spacing w:after="0"/>
        <w:jc w:val="left"/>
      </w:pPr>
    </w:p>
    <w:p w14:paraId="48CD5E3A" w14:textId="62502C07" w:rsidR="00253F42" w:rsidRDefault="00253F42" w:rsidP="00253F42">
      <w:pPr>
        <w:pStyle w:val="Titolo2"/>
        <w:rPr>
          <w:rFonts w:cstheme="majorHAnsi"/>
        </w:rPr>
      </w:pPr>
      <w:bookmarkStart w:id="19" w:name="_Toc42851639"/>
      <w:r>
        <w:rPr>
          <w:rFonts w:cstheme="majorHAnsi"/>
        </w:rPr>
        <w:t>5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unzionalità realizzate in PHP</w:t>
      </w:r>
      <w:bookmarkEnd w:id="19"/>
    </w:p>
    <w:p w14:paraId="5E8C5608" w14:textId="77777777" w:rsidR="00253F42" w:rsidRDefault="00253F42" w:rsidP="000F1529">
      <w:pPr>
        <w:spacing w:after="0"/>
        <w:jc w:val="left"/>
      </w:pPr>
    </w:p>
    <w:p w14:paraId="51231C43" w14:textId="589586D5" w:rsidR="00484CB2" w:rsidRDefault="00AC2D39" w:rsidP="000F1529">
      <w:pPr>
        <w:spacing w:after="0"/>
        <w:jc w:val="left"/>
      </w:pPr>
      <w:r>
        <w:t>Le funzionalità realizzate in PHP</w:t>
      </w:r>
      <w:r w:rsidR="00484CB2">
        <w:t xml:space="preserve"> comprendono:</w:t>
      </w:r>
    </w:p>
    <w:p w14:paraId="2E687EEE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Registrazione ed eliminazione di un utente</w:t>
      </w:r>
    </w:p>
    <w:p w14:paraId="10620423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ed eliminazione di una nota</w:t>
      </w:r>
    </w:p>
    <w:p w14:paraId="545BC969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dei paragrafi in coda ad una nota</w:t>
      </w:r>
    </w:p>
    <w:p w14:paraId="2C2D9C06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Modifica dei singoli paragrafi</w:t>
      </w:r>
    </w:p>
    <w:p w14:paraId="14125EFF" w14:textId="77777777" w:rsidR="00DE1546" w:rsidRDefault="0061762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Eliminazione di un paragrafo (momentaneamente </w:t>
      </w:r>
      <w:r w:rsidR="00204AA0">
        <w:t xml:space="preserve">realizzata lasciando vuoto il campo del paragrafo. In </w:t>
      </w:r>
      <w:r w:rsidR="00DE1546">
        <w:t>caso di eliminazione del testo e riscrittura sullo stesso campo l’applicativo interpreterà tale azione come modifica del paragrafo)</w:t>
      </w:r>
    </w:p>
    <w:p w14:paraId="3371D065" w14:textId="77777777" w:rsidR="004D1F56" w:rsidRDefault="00655FF2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Lista delle note con i relativi privilegi dell’utente</w:t>
      </w:r>
      <w:r w:rsidR="004D1F56">
        <w:t>, data di ultima modifica e testo della nota</w:t>
      </w:r>
    </w:p>
    <w:p w14:paraId="32DCEEDA" w14:textId="77777777" w:rsidR="00C16A5E" w:rsidRDefault="00D343FD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L’interfaccia grafica impedisce modifiche </w:t>
      </w:r>
      <w:r w:rsidR="00F83C9D">
        <w:t>su note sulle quali l’utente non ha privilegi di scrittura.</w:t>
      </w:r>
    </w:p>
    <w:p w14:paraId="0AB03BB2" w14:textId="77777777" w:rsidR="00C16A5E" w:rsidRDefault="00C16A5E" w:rsidP="00C16A5E">
      <w:pPr>
        <w:spacing w:after="0"/>
        <w:ind w:left="360"/>
        <w:jc w:val="left"/>
      </w:pPr>
    </w:p>
    <w:p w14:paraId="192CDA28" w14:textId="77777777" w:rsidR="00253F42" w:rsidRDefault="00253F42" w:rsidP="00253F42">
      <w:pPr>
        <w:pStyle w:val="Titolo2"/>
      </w:pPr>
    </w:p>
    <w:p w14:paraId="352D961A" w14:textId="18335ECF" w:rsidR="00253F42" w:rsidRDefault="00484CB2" w:rsidP="00253F42">
      <w:pPr>
        <w:pStyle w:val="Titolo2"/>
        <w:rPr>
          <w:rFonts w:cstheme="majorHAnsi"/>
        </w:rPr>
      </w:pPr>
      <w:r>
        <w:br/>
      </w:r>
      <w:bookmarkStart w:id="20" w:name="_Toc42851640"/>
      <w:r w:rsidR="00253F42">
        <w:rPr>
          <w:rFonts w:cstheme="majorHAnsi"/>
        </w:rPr>
        <w:t>5.2</w:t>
      </w:r>
      <w:r w:rsidR="00253F42" w:rsidRPr="00485B53">
        <w:rPr>
          <w:rFonts w:cstheme="majorHAnsi"/>
        </w:rPr>
        <w:t xml:space="preserve">– </w:t>
      </w:r>
      <w:r w:rsidR="00253F42">
        <w:rPr>
          <w:rFonts w:cstheme="majorHAnsi"/>
        </w:rPr>
        <w:t>Funzionalità non ancora realizzate e sviluppi</w:t>
      </w:r>
      <w:r w:rsidR="00A13895">
        <w:rPr>
          <w:rFonts w:cstheme="majorHAnsi"/>
        </w:rPr>
        <w:t xml:space="preserve"> futuri</w:t>
      </w:r>
      <w:bookmarkEnd w:id="20"/>
    </w:p>
    <w:p w14:paraId="59D65CD4" w14:textId="0FB4229C" w:rsidR="00253F42" w:rsidRDefault="00253F42" w:rsidP="00253F42"/>
    <w:p w14:paraId="3F9DB4EB" w14:textId="6C42E8D0" w:rsidR="00492D63" w:rsidRDefault="00253F42" w:rsidP="00253F42">
      <w:r>
        <w:t xml:space="preserve">Al momento </w:t>
      </w:r>
      <w:r w:rsidR="000F2808">
        <w:t xml:space="preserve">sono presenti alcune funzionalità </w:t>
      </w:r>
      <w:r w:rsidR="00492D63">
        <w:t xml:space="preserve">richieste dalla specifica e </w:t>
      </w:r>
      <w:r w:rsidR="000F2808">
        <w:t>non realizzate in PHP</w:t>
      </w:r>
      <w:r w:rsidR="003D463E">
        <w:t xml:space="preserve"> (ma già realizzate in SQL)</w:t>
      </w:r>
      <w:r w:rsidR="00492D63">
        <w:t xml:space="preserve">, che saranno perciò aggiunte in versioni future dell’applicazione. </w:t>
      </w:r>
    </w:p>
    <w:p w14:paraId="5DB9BF59" w14:textId="40453AE1" w:rsidR="00940234" w:rsidRDefault="00940234" w:rsidP="00253F42">
      <w:r>
        <w:t>Tra le funzionalità ancora da realizzare vi sono:</w:t>
      </w:r>
    </w:p>
    <w:p w14:paraId="3AF0999D" w14:textId="749E2B76" w:rsidR="00940234" w:rsidRDefault="00940234" w:rsidP="00940234">
      <w:pPr>
        <w:pStyle w:val="Paragrafoelenco"/>
        <w:numPr>
          <w:ilvl w:val="0"/>
          <w:numId w:val="48"/>
        </w:numPr>
      </w:pPr>
      <w:r>
        <w:t xml:space="preserve">Possibilità </w:t>
      </w:r>
      <w:r w:rsidR="003D463E">
        <w:t>di condivisione di una nota con altri utenti</w:t>
      </w:r>
    </w:p>
    <w:p w14:paraId="72F63BDC" w14:textId="22135535" w:rsidR="003D463E" w:rsidRDefault="003D463E" w:rsidP="00940234">
      <w:pPr>
        <w:pStyle w:val="Paragrafoelenco"/>
        <w:numPr>
          <w:ilvl w:val="0"/>
          <w:numId w:val="48"/>
        </w:numPr>
      </w:pPr>
      <w:r>
        <w:t xml:space="preserve">Possibilità di </w:t>
      </w:r>
      <w:r w:rsidR="00273B53">
        <w:t>impostare una nota come sotto-nota di un’altra</w:t>
      </w:r>
    </w:p>
    <w:p w14:paraId="5AB8A32D" w14:textId="1705EC46" w:rsidR="00273B53" w:rsidRDefault="00273B53" w:rsidP="00940234">
      <w:pPr>
        <w:pStyle w:val="Paragrafoelenco"/>
        <w:numPr>
          <w:ilvl w:val="0"/>
          <w:numId w:val="48"/>
        </w:numPr>
      </w:pPr>
      <w:r>
        <w:t>Ricerca di una nota</w:t>
      </w:r>
      <w:r w:rsidR="008D48DD">
        <w:t xml:space="preserve"> in base al contenuto, titolo o tag</w:t>
      </w:r>
    </w:p>
    <w:p w14:paraId="5945F239" w14:textId="61D810AF" w:rsidR="008D48DD" w:rsidRDefault="008D48DD" w:rsidP="00940234">
      <w:pPr>
        <w:pStyle w:val="Paragrafoelenco"/>
        <w:numPr>
          <w:ilvl w:val="0"/>
          <w:numId w:val="48"/>
        </w:numPr>
      </w:pPr>
      <w:r>
        <w:t>Possibilità di catalogare</w:t>
      </w:r>
      <w:r w:rsidR="00A13895">
        <w:t xml:space="preserve"> una nota tramite dei tag</w:t>
      </w:r>
    </w:p>
    <w:p w14:paraId="3904E6C9" w14:textId="58ED30BC" w:rsidR="00A13895" w:rsidRDefault="00A13895" w:rsidP="00940234">
      <w:pPr>
        <w:pStyle w:val="Paragrafoelenco"/>
        <w:numPr>
          <w:ilvl w:val="0"/>
          <w:numId w:val="48"/>
        </w:numPr>
      </w:pPr>
      <w:r>
        <w:t>Possibilità di a</w:t>
      </w:r>
      <w:r w:rsidR="00D014F3">
        <w:t>ggiungere ed eliminare allegati</w:t>
      </w:r>
    </w:p>
    <w:p w14:paraId="1E738D71" w14:textId="723CAE28" w:rsidR="00D014F3" w:rsidRDefault="00D014F3" w:rsidP="00940234">
      <w:pPr>
        <w:pStyle w:val="Paragrafoelenco"/>
        <w:numPr>
          <w:ilvl w:val="0"/>
          <w:numId w:val="48"/>
        </w:numPr>
      </w:pPr>
      <w:r>
        <w:t>Visualizzazione dello storico delle modifiche di una nota</w:t>
      </w:r>
    </w:p>
    <w:p w14:paraId="1CF2224E" w14:textId="7E0998B9" w:rsidR="00D014F3" w:rsidRDefault="00127267" w:rsidP="00940234">
      <w:pPr>
        <w:pStyle w:val="Paragrafoelenco"/>
        <w:numPr>
          <w:ilvl w:val="0"/>
          <w:numId w:val="48"/>
        </w:numPr>
      </w:pPr>
      <w:r>
        <w:t>Gestione del cestino e dell’archivio delle note</w:t>
      </w:r>
    </w:p>
    <w:p w14:paraId="5134F262" w14:textId="2F6FD832" w:rsidR="00127267" w:rsidRDefault="00D94446" w:rsidP="00940234">
      <w:pPr>
        <w:pStyle w:val="Paragrafoelenco"/>
        <w:numPr>
          <w:ilvl w:val="0"/>
          <w:numId w:val="48"/>
        </w:numPr>
      </w:pPr>
      <w:r>
        <w:t>Visualizzazione delle sotto-note di una determinata nota</w:t>
      </w:r>
    </w:p>
    <w:p w14:paraId="70C5C3A3" w14:textId="64C73B65" w:rsidR="0045561F" w:rsidRDefault="0045561F" w:rsidP="00940234">
      <w:pPr>
        <w:pStyle w:val="Paragrafoelenco"/>
        <w:numPr>
          <w:ilvl w:val="0"/>
          <w:numId w:val="48"/>
        </w:numPr>
      </w:pPr>
      <w:r>
        <w:t>Possibilità di spostare i paragrafi all’interno di una nota</w:t>
      </w:r>
    </w:p>
    <w:p w14:paraId="4A3E73EC" w14:textId="3A08F9B3" w:rsidR="0045561F" w:rsidRDefault="0045561F" w:rsidP="0045561F"/>
    <w:p w14:paraId="056008D8" w14:textId="42F75B74" w:rsidR="002D65C2" w:rsidRDefault="0045561F" w:rsidP="0045561F">
      <w:r>
        <w:lastRenderedPageBreak/>
        <w:t>Inoltre dovrà essere effettuat</w:t>
      </w:r>
      <w:r w:rsidR="00A135E9">
        <w:t xml:space="preserve">a un’operazione di pulizia e </w:t>
      </w:r>
      <w:r w:rsidR="00DB43BD">
        <w:t>ristrutturazione</w:t>
      </w:r>
      <w:r w:rsidR="00A135E9">
        <w:t xml:space="preserve">, assieme </w:t>
      </w:r>
      <w:r w:rsidR="00C30C1C">
        <w:t>ad un restyling dell’interfaccia grafica.</w:t>
      </w:r>
    </w:p>
    <w:p w14:paraId="34428F37" w14:textId="5FB17B41" w:rsidR="002D65C2" w:rsidRDefault="002D65C2" w:rsidP="002D65C2">
      <w:pPr>
        <w:jc w:val="left"/>
      </w:pPr>
      <w:r>
        <w:br w:type="page"/>
      </w:r>
    </w:p>
    <w:p w14:paraId="20086100" w14:textId="3D6F48F8" w:rsidR="00490874" w:rsidRDefault="00490874" w:rsidP="00490874">
      <w:pPr>
        <w:pStyle w:val="Titolo1"/>
        <w:rPr>
          <w:rFonts w:cstheme="majorHAnsi"/>
        </w:rPr>
      </w:pPr>
      <w:bookmarkStart w:id="21" w:name="_Toc42851641"/>
      <w:r>
        <w:rPr>
          <w:rFonts w:cstheme="majorHAnsi"/>
        </w:rPr>
        <w:lastRenderedPageBreak/>
        <w:t>6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Scheda sintetica</w:t>
      </w:r>
      <w:bookmarkEnd w:id="21"/>
    </w:p>
    <w:p w14:paraId="3364F682" w14:textId="71B7199C" w:rsidR="00AC2D39" w:rsidRDefault="00AC2D39" w:rsidP="00C16A5E">
      <w:pPr>
        <w:spacing w:after="0"/>
        <w:ind w:left="360"/>
        <w:jc w:val="left"/>
      </w:pPr>
    </w:p>
    <w:p w14:paraId="185E7474" w14:textId="739521F4" w:rsidR="00E705C1" w:rsidRDefault="00E705C1" w:rsidP="00C16A5E">
      <w:pPr>
        <w:spacing w:after="0"/>
        <w:ind w:left="360"/>
        <w:jc w:val="left"/>
      </w:pPr>
      <w:r w:rsidRPr="0007242A">
        <w:rPr>
          <w:b/>
          <w:bCs/>
        </w:rPr>
        <w:t>Nome del progetto</w:t>
      </w:r>
      <w:r>
        <w:t>: Simplest Note</w:t>
      </w:r>
      <w:r w:rsidR="007E3415">
        <w:t xml:space="preserve"> versione 1.0</w:t>
      </w:r>
    </w:p>
    <w:p w14:paraId="3392E8AB" w14:textId="746FF2B4" w:rsidR="007E3415" w:rsidRDefault="007E3415" w:rsidP="00C16A5E">
      <w:pPr>
        <w:spacing w:after="0"/>
        <w:ind w:left="360"/>
        <w:jc w:val="left"/>
      </w:pPr>
    </w:p>
    <w:p w14:paraId="05BEEADD" w14:textId="7FFA59FB" w:rsidR="007E3415" w:rsidRDefault="007E3415" w:rsidP="00C16A5E">
      <w:pPr>
        <w:spacing w:after="0"/>
        <w:ind w:left="360"/>
        <w:jc w:val="left"/>
      </w:pPr>
      <w:r w:rsidRPr="0007242A">
        <w:rPr>
          <w:b/>
          <w:bCs/>
        </w:rPr>
        <w:t>Autori</w:t>
      </w:r>
      <w:r>
        <w:t>:</w:t>
      </w:r>
    </w:p>
    <w:tbl>
      <w:tblPr>
        <w:tblStyle w:val="Grigliatabella"/>
        <w:tblW w:w="0" w:type="auto"/>
        <w:tblInd w:w="360" w:type="dxa"/>
        <w:tblLook w:val="04A0" w:firstRow="1" w:lastRow="0" w:firstColumn="1" w:lastColumn="0" w:noHBand="0" w:noVBand="1"/>
      </w:tblPr>
      <w:tblGrid>
        <w:gridCol w:w="1166"/>
        <w:gridCol w:w="1417"/>
        <w:gridCol w:w="1418"/>
        <w:gridCol w:w="4359"/>
      </w:tblGrid>
      <w:tr w:rsidR="007E3415" w14:paraId="48F07E18" w14:textId="77777777" w:rsidTr="007E3415">
        <w:tc>
          <w:tcPr>
            <w:tcW w:w="1166" w:type="dxa"/>
          </w:tcPr>
          <w:p w14:paraId="678F9F57" w14:textId="1FC3976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Nome</w:t>
            </w:r>
          </w:p>
        </w:tc>
        <w:tc>
          <w:tcPr>
            <w:tcW w:w="1417" w:type="dxa"/>
          </w:tcPr>
          <w:p w14:paraId="0BE0B31C" w14:textId="61D25235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ognome</w:t>
            </w:r>
          </w:p>
        </w:tc>
        <w:tc>
          <w:tcPr>
            <w:tcW w:w="1418" w:type="dxa"/>
          </w:tcPr>
          <w:p w14:paraId="4643FF3B" w14:textId="09D3AF71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Matricola</w:t>
            </w:r>
          </w:p>
        </w:tc>
        <w:tc>
          <w:tcPr>
            <w:tcW w:w="4359" w:type="dxa"/>
          </w:tcPr>
          <w:p w14:paraId="39A34DE8" w14:textId="28341A7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uolo nello sviluppo del progetto</w:t>
            </w:r>
          </w:p>
        </w:tc>
      </w:tr>
      <w:tr w:rsidR="007E3415" w14:paraId="33B95607" w14:textId="77777777" w:rsidTr="007E3415">
        <w:tc>
          <w:tcPr>
            <w:tcW w:w="1166" w:type="dxa"/>
          </w:tcPr>
          <w:p w14:paraId="4D223D21" w14:textId="7BA7D9C4" w:rsidR="007E3415" w:rsidRDefault="007E3415" w:rsidP="00C16A5E">
            <w:pPr>
              <w:jc w:val="left"/>
            </w:pPr>
            <w:r>
              <w:t>Ivo</w:t>
            </w:r>
          </w:p>
        </w:tc>
        <w:tc>
          <w:tcPr>
            <w:tcW w:w="1417" w:type="dxa"/>
          </w:tcPr>
          <w:p w14:paraId="358FEFBC" w14:textId="2E288490" w:rsidR="007E3415" w:rsidRDefault="007E3415" w:rsidP="00C16A5E">
            <w:pPr>
              <w:jc w:val="left"/>
            </w:pPr>
            <w:r>
              <w:t>Pecce</w:t>
            </w:r>
          </w:p>
        </w:tc>
        <w:tc>
          <w:tcPr>
            <w:tcW w:w="1418" w:type="dxa"/>
          </w:tcPr>
          <w:p w14:paraId="6DECC37B" w14:textId="6B214E6E" w:rsidR="007E3415" w:rsidRDefault="00C65F76" w:rsidP="00C16A5E">
            <w:pPr>
              <w:jc w:val="left"/>
            </w:pPr>
            <w:r>
              <w:t>251924</w:t>
            </w:r>
          </w:p>
        </w:tc>
        <w:tc>
          <w:tcPr>
            <w:tcW w:w="4359" w:type="dxa"/>
          </w:tcPr>
          <w:p w14:paraId="2F142AC3" w14:textId="52EACBC6" w:rsidR="007E3415" w:rsidRDefault="008D5066" w:rsidP="00C16A5E">
            <w:pPr>
              <w:jc w:val="left"/>
            </w:pPr>
            <w:r>
              <w:t xml:space="preserve">Analisi, progettazione concettuale e logica, implementazione in SQL </w:t>
            </w:r>
            <w:r w:rsidR="00FB3C29">
              <w:t>e realizzazione dell’interfaccia in PHP/HTML/JavaScript/CSS</w:t>
            </w:r>
          </w:p>
        </w:tc>
      </w:tr>
    </w:tbl>
    <w:p w14:paraId="425AE367" w14:textId="52A5E6F4" w:rsidR="007E3415" w:rsidRDefault="007E3415" w:rsidP="00C16A5E">
      <w:pPr>
        <w:spacing w:after="0"/>
        <w:ind w:left="360"/>
        <w:jc w:val="left"/>
      </w:pPr>
    </w:p>
    <w:p w14:paraId="419A12B4" w14:textId="29722D1B" w:rsidR="0007242A" w:rsidRPr="00471625" w:rsidRDefault="0007242A" w:rsidP="00C16A5E">
      <w:pPr>
        <w:spacing w:after="0"/>
        <w:ind w:left="360"/>
        <w:jc w:val="left"/>
        <w:rPr>
          <w:u w:val="single"/>
        </w:rPr>
      </w:pPr>
      <w:r>
        <w:rPr>
          <w:b/>
          <w:bCs/>
        </w:rPr>
        <w:t>Data di consegna del progetto:</w:t>
      </w:r>
      <w:r w:rsidR="002D65C2">
        <w:rPr>
          <w:b/>
          <w:bCs/>
        </w:rPr>
        <w:t xml:space="preserve"> </w:t>
      </w:r>
      <w:r w:rsidR="00471625">
        <w:t>15/06/2020</w:t>
      </w:r>
    </w:p>
    <w:p w14:paraId="6024688B" w14:textId="77777777" w:rsidR="0007242A" w:rsidRPr="0007242A" w:rsidRDefault="0007242A" w:rsidP="00C16A5E">
      <w:pPr>
        <w:spacing w:after="0"/>
        <w:ind w:left="360"/>
        <w:jc w:val="left"/>
      </w:pPr>
    </w:p>
    <w:sectPr w:rsidR="0007242A" w:rsidRPr="0007242A" w:rsidSect="00113175">
      <w:headerReference w:type="default" r:id="rId11"/>
      <w:footerReference w:type="default" r:id="rId12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59E7D" w14:textId="77777777" w:rsidR="00C40C7B" w:rsidRDefault="00C40C7B" w:rsidP="00E15F30">
      <w:pPr>
        <w:spacing w:after="0" w:line="240" w:lineRule="auto"/>
      </w:pPr>
      <w:r>
        <w:separator/>
      </w:r>
    </w:p>
  </w:endnote>
  <w:endnote w:type="continuationSeparator" w:id="0">
    <w:p w14:paraId="5DBB780E" w14:textId="77777777" w:rsidR="00C40C7B" w:rsidRDefault="00C40C7B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5706BFCE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38F9365A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72F2B5" w14:textId="77777777" w:rsidR="00C40C7B" w:rsidRDefault="00C40C7B" w:rsidP="00E15F30">
      <w:pPr>
        <w:spacing w:after="0" w:line="240" w:lineRule="auto"/>
      </w:pPr>
      <w:r>
        <w:separator/>
      </w:r>
    </w:p>
  </w:footnote>
  <w:footnote w:type="continuationSeparator" w:id="0">
    <w:p w14:paraId="3A953D6B" w14:textId="77777777" w:rsidR="00C40C7B" w:rsidRDefault="00C40C7B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69DCE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3490D981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11202B8"/>
    <w:multiLevelType w:val="hybridMultilevel"/>
    <w:tmpl w:val="1FE60B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501CB3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86107"/>
    <w:multiLevelType w:val="multilevel"/>
    <w:tmpl w:val="10FAC1A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DA087D"/>
    <w:multiLevelType w:val="hybridMultilevel"/>
    <w:tmpl w:val="A1C828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B416A5F"/>
    <w:multiLevelType w:val="hybridMultilevel"/>
    <w:tmpl w:val="120477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95BFA"/>
    <w:multiLevelType w:val="hybridMultilevel"/>
    <w:tmpl w:val="802CA5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F5E39"/>
    <w:multiLevelType w:val="hybridMultilevel"/>
    <w:tmpl w:val="E018B4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53369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0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0BF4CDB"/>
    <w:multiLevelType w:val="hybridMultilevel"/>
    <w:tmpl w:val="71C650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4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E4EFA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1"/>
  </w:num>
  <w:num w:numId="3">
    <w:abstractNumId w:val="1"/>
  </w:num>
  <w:num w:numId="4">
    <w:abstractNumId w:val="19"/>
  </w:num>
  <w:num w:numId="5">
    <w:abstractNumId w:val="6"/>
  </w:num>
  <w:num w:numId="6">
    <w:abstractNumId w:val="11"/>
  </w:num>
  <w:num w:numId="7">
    <w:abstractNumId w:val="28"/>
  </w:num>
  <w:num w:numId="8">
    <w:abstractNumId w:val="9"/>
  </w:num>
  <w:num w:numId="9">
    <w:abstractNumId w:val="27"/>
  </w:num>
  <w:num w:numId="10">
    <w:abstractNumId w:val="18"/>
  </w:num>
  <w:num w:numId="11">
    <w:abstractNumId w:val="13"/>
  </w:num>
  <w:num w:numId="12">
    <w:abstractNumId w:val="26"/>
  </w:num>
  <w:num w:numId="13">
    <w:abstractNumId w:val="7"/>
  </w:num>
  <w:num w:numId="14">
    <w:abstractNumId w:val="14"/>
  </w:num>
  <w:num w:numId="15">
    <w:abstractNumId w:val="0"/>
  </w:num>
  <w:num w:numId="16">
    <w:abstractNumId w:val="24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23"/>
  </w:num>
  <w:num w:numId="38">
    <w:abstractNumId w:val="20"/>
  </w:num>
  <w:num w:numId="39">
    <w:abstractNumId w:val="17"/>
  </w:num>
  <w:num w:numId="40">
    <w:abstractNumId w:val="25"/>
  </w:num>
  <w:num w:numId="41">
    <w:abstractNumId w:val="5"/>
  </w:num>
  <w:num w:numId="42">
    <w:abstractNumId w:val="8"/>
  </w:num>
  <w:num w:numId="43">
    <w:abstractNumId w:val="10"/>
  </w:num>
  <w:num w:numId="44">
    <w:abstractNumId w:val="15"/>
  </w:num>
  <w:num w:numId="45">
    <w:abstractNumId w:val="22"/>
  </w:num>
  <w:num w:numId="46">
    <w:abstractNumId w:val="2"/>
  </w:num>
  <w:num w:numId="47">
    <w:abstractNumId w:val="16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0D4D"/>
    <w:rsid w:val="000128F4"/>
    <w:rsid w:val="00015FB6"/>
    <w:rsid w:val="000219F1"/>
    <w:rsid w:val="00023B6D"/>
    <w:rsid w:val="00030EFB"/>
    <w:rsid w:val="00033A92"/>
    <w:rsid w:val="00036358"/>
    <w:rsid w:val="000419BA"/>
    <w:rsid w:val="00043F0B"/>
    <w:rsid w:val="00044D04"/>
    <w:rsid w:val="00045528"/>
    <w:rsid w:val="00060F4D"/>
    <w:rsid w:val="00065EB5"/>
    <w:rsid w:val="0007242A"/>
    <w:rsid w:val="0007365D"/>
    <w:rsid w:val="00074A72"/>
    <w:rsid w:val="00075E2E"/>
    <w:rsid w:val="000767F6"/>
    <w:rsid w:val="000805BC"/>
    <w:rsid w:val="0008130E"/>
    <w:rsid w:val="00090201"/>
    <w:rsid w:val="0009325D"/>
    <w:rsid w:val="00096E5D"/>
    <w:rsid w:val="000A2595"/>
    <w:rsid w:val="000A5A5C"/>
    <w:rsid w:val="000A727F"/>
    <w:rsid w:val="000B11D1"/>
    <w:rsid w:val="000B1792"/>
    <w:rsid w:val="000B2B6E"/>
    <w:rsid w:val="000B62AC"/>
    <w:rsid w:val="000C3BFA"/>
    <w:rsid w:val="000D1F0A"/>
    <w:rsid w:val="000D212D"/>
    <w:rsid w:val="000D2F89"/>
    <w:rsid w:val="000D3779"/>
    <w:rsid w:val="000E0343"/>
    <w:rsid w:val="000E181F"/>
    <w:rsid w:val="000F1529"/>
    <w:rsid w:val="000F2808"/>
    <w:rsid w:val="000F36AD"/>
    <w:rsid w:val="000F6AD1"/>
    <w:rsid w:val="001046FD"/>
    <w:rsid w:val="00113175"/>
    <w:rsid w:val="00113434"/>
    <w:rsid w:val="001168C2"/>
    <w:rsid w:val="00117EC4"/>
    <w:rsid w:val="00117F5B"/>
    <w:rsid w:val="00120235"/>
    <w:rsid w:val="00121EEF"/>
    <w:rsid w:val="001238ED"/>
    <w:rsid w:val="00126534"/>
    <w:rsid w:val="00126839"/>
    <w:rsid w:val="00127267"/>
    <w:rsid w:val="0013304A"/>
    <w:rsid w:val="001349BD"/>
    <w:rsid w:val="00147594"/>
    <w:rsid w:val="00157381"/>
    <w:rsid w:val="00160826"/>
    <w:rsid w:val="0017085F"/>
    <w:rsid w:val="00173ECC"/>
    <w:rsid w:val="00176259"/>
    <w:rsid w:val="0017747F"/>
    <w:rsid w:val="0018091D"/>
    <w:rsid w:val="001810CB"/>
    <w:rsid w:val="00181FE4"/>
    <w:rsid w:val="001824A0"/>
    <w:rsid w:val="00192ADB"/>
    <w:rsid w:val="00194734"/>
    <w:rsid w:val="00194A9D"/>
    <w:rsid w:val="001968AE"/>
    <w:rsid w:val="001A69D6"/>
    <w:rsid w:val="001B08D3"/>
    <w:rsid w:val="001B4847"/>
    <w:rsid w:val="001C07A1"/>
    <w:rsid w:val="001C12D9"/>
    <w:rsid w:val="001C4534"/>
    <w:rsid w:val="001C5D30"/>
    <w:rsid w:val="001E6442"/>
    <w:rsid w:val="001F2E29"/>
    <w:rsid w:val="001F4633"/>
    <w:rsid w:val="001F5FC6"/>
    <w:rsid w:val="002004E7"/>
    <w:rsid w:val="0020057F"/>
    <w:rsid w:val="00203C2C"/>
    <w:rsid w:val="00204AA0"/>
    <w:rsid w:val="00213B91"/>
    <w:rsid w:val="00226F38"/>
    <w:rsid w:val="00227EDC"/>
    <w:rsid w:val="00230B89"/>
    <w:rsid w:val="00233A9D"/>
    <w:rsid w:val="0024441E"/>
    <w:rsid w:val="00244475"/>
    <w:rsid w:val="002504AE"/>
    <w:rsid w:val="002531C3"/>
    <w:rsid w:val="00253F42"/>
    <w:rsid w:val="00273B53"/>
    <w:rsid w:val="00275C58"/>
    <w:rsid w:val="00277C88"/>
    <w:rsid w:val="0028039E"/>
    <w:rsid w:val="00292F08"/>
    <w:rsid w:val="002A0FBF"/>
    <w:rsid w:val="002A17C8"/>
    <w:rsid w:val="002A68DA"/>
    <w:rsid w:val="002B10A4"/>
    <w:rsid w:val="002B2DFB"/>
    <w:rsid w:val="002B3894"/>
    <w:rsid w:val="002B4B4B"/>
    <w:rsid w:val="002C0357"/>
    <w:rsid w:val="002C1910"/>
    <w:rsid w:val="002C5B5E"/>
    <w:rsid w:val="002D385B"/>
    <w:rsid w:val="002D65C2"/>
    <w:rsid w:val="002E4D58"/>
    <w:rsid w:val="002E52AA"/>
    <w:rsid w:val="002E62CB"/>
    <w:rsid w:val="002E7EA3"/>
    <w:rsid w:val="002E7F78"/>
    <w:rsid w:val="002F05A1"/>
    <w:rsid w:val="002F27B8"/>
    <w:rsid w:val="002F5AC5"/>
    <w:rsid w:val="003102DB"/>
    <w:rsid w:val="00316B58"/>
    <w:rsid w:val="00317EF1"/>
    <w:rsid w:val="00327854"/>
    <w:rsid w:val="00334E88"/>
    <w:rsid w:val="00337C9E"/>
    <w:rsid w:val="0034571F"/>
    <w:rsid w:val="00347678"/>
    <w:rsid w:val="00347AAC"/>
    <w:rsid w:val="00356137"/>
    <w:rsid w:val="00357D8F"/>
    <w:rsid w:val="00362D87"/>
    <w:rsid w:val="0037007F"/>
    <w:rsid w:val="003720B2"/>
    <w:rsid w:val="003723A8"/>
    <w:rsid w:val="00377631"/>
    <w:rsid w:val="003778F3"/>
    <w:rsid w:val="003958C4"/>
    <w:rsid w:val="0039784D"/>
    <w:rsid w:val="00397ADE"/>
    <w:rsid w:val="003A3AA3"/>
    <w:rsid w:val="003A5AB8"/>
    <w:rsid w:val="003A5F26"/>
    <w:rsid w:val="003A6ADD"/>
    <w:rsid w:val="003A7426"/>
    <w:rsid w:val="003C0DFD"/>
    <w:rsid w:val="003C282C"/>
    <w:rsid w:val="003D463E"/>
    <w:rsid w:val="003D64EC"/>
    <w:rsid w:val="003E6B91"/>
    <w:rsid w:val="003F36B0"/>
    <w:rsid w:val="003F4813"/>
    <w:rsid w:val="00400076"/>
    <w:rsid w:val="00402AC3"/>
    <w:rsid w:val="004057F8"/>
    <w:rsid w:val="00416774"/>
    <w:rsid w:val="00416FB4"/>
    <w:rsid w:val="00417398"/>
    <w:rsid w:val="00435DDB"/>
    <w:rsid w:val="004414F8"/>
    <w:rsid w:val="004552B5"/>
    <w:rsid w:val="0045561F"/>
    <w:rsid w:val="004563BA"/>
    <w:rsid w:val="00457DA2"/>
    <w:rsid w:val="00462C08"/>
    <w:rsid w:val="00471625"/>
    <w:rsid w:val="00471EF1"/>
    <w:rsid w:val="00473B17"/>
    <w:rsid w:val="00484CB2"/>
    <w:rsid w:val="00485769"/>
    <w:rsid w:val="00485B53"/>
    <w:rsid w:val="00490513"/>
    <w:rsid w:val="00490874"/>
    <w:rsid w:val="00492D63"/>
    <w:rsid w:val="004B145D"/>
    <w:rsid w:val="004C71C0"/>
    <w:rsid w:val="004D097D"/>
    <w:rsid w:val="004D1F56"/>
    <w:rsid w:val="004E4D10"/>
    <w:rsid w:val="004E5EC7"/>
    <w:rsid w:val="00500A8B"/>
    <w:rsid w:val="005014FB"/>
    <w:rsid w:val="00502258"/>
    <w:rsid w:val="00502EB8"/>
    <w:rsid w:val="005043A7"/>
    <w:rsid w:val="00506C5C"/>
    <w:rsid w:val="005242C2"/>
    <w:rsid w:val="00524B52"/>
    <w:rsid w:val="005252AF"/>
    <w:rsid w:val="00525C96"/>
    <w:rsid w:val="00541F7D"/>
    <w:rsid w:val="005449D8"/>
    <w:rsid w:val="00546900"/>
    <w:rsid w:val="0055201C"/>
    <w:rsid w:val="00556DA0"/>
    <w:rsid w:val="0056281F"/>
    <w:rsid w:val="00565809"/>
    <w:rsid w:val="005716CD"/>
    <w:rsid w:val="0057174F"/>
    <w:rsid w:val="00587761"/>
    <w:rsid w:val="00596019"/>
    <w:rsid w:val="005970E7"/>
    <w:rsid w:val="005B23FE"/>
    <w:rsid w:val="005B72A5"/>
    <w:rsid w:val="005C1962"/>
    <w:rsid w:val="005D14DF"/>
    <w:rsid w:val="005D1605"/>
    <w:rsid w:val="005D7046"/>
    <w:rsid w:val="005D7CBA"/>
    <w:rsid w:val="005E1076"/>
    <w:rsid w:val="005E17DF"/>
    <w:rsid w:val="005F4B0B"/>
    <w:rsid w:val="005F67E3"/>
    <w:rsid w:val="0061344D"/>
    <w:rsid w:val="00613642"/>
    <w:rsid w:val="00617623"/>
    <w:rsid w:val="00617749"/>
    <w:rsid w:val="00621E42"/>
    <w:rsid w:val="0062489F"/>
    <w:rsid w:val="006262CB"/>
    <w:rsid w:val="00627530"/>
    <w:rsid w:val="0063100E"/>
    <w:rsid w:val="00633247"/>
    <w:rsid w:val="00635972"/>
    <w:rsid w:val="00637C10"/>
    <w:rsid w:val="006415B6"/>
    <w:rsid w:val="006471E6"/>
    <w:rsid w:val="00655FF2"/>
    <w:rsid w:val="006579F4"/>
    <w:rsid w:val="00661378"/>
    <w:rsid w:val="006648DC"/>
    <w:rsid w:val="00664A85"/>
    <w:rsid w:val="00666C77"/>
    <w:rsid w:val="006673B9"/>
    <w:rsid w:val="00671538"/>
    <w:rsid w:val="006735A6"/>
    <w:rsid w:val="00677227"/>
    <w:rsid w:val="00680480"/>
    <w:rsid w:val="00680EF5"/>
    <w:rsid w:val="00685750"/>
    <w:rsid w:val="00691648"/>
    <w:rsid w:val="006964B3"/>
    <w:rsid w:val="006B197D"/>
    <w:rsid w:val="006B3F2F"/>
    <w:rsid w:val="006B75B6"/>
    <w:rsid w:val="006C1B74"/>
    <w:rsid w:val="006C5023"/>
    <w:rsid w:val="006C634D"/>
    <w:rsid w:val="006E2369"/>
    <w:rsid w:val="006E23A7"/>
    <w:rsid w:val="006E3E85"/>
    <w:rsid w:val="006F226E"/>
    <w:rsid w:val="006F3577"/>
    <w:rsid w:val="007036A8"/>
    <w:rsid w:val="007046B8"/>
    <w:rsid w:val="007240E2"/>
    <w:rsid w:val="00726326"/>
    <w:rsid w:val="00726DBA"/>
    <w:rsid w:val="00727A40"/>
    <w:rsid w:val="00733EA1"/>
    <w:rsid w:val="00735BC1"/>
    <w:rsid w:val="00735F4E"/>
    <w:rsid w:val="00743D56"/>
    <w:rsid w:val="0074586A"/>
    <w:rsid w:val="00751435"/>
    <w:rsid w:val="00762079"/>
    <w:rsid w:val="0076245C"/>
    <w:rsid w:val="00766343"/>
    <w:rsid w:val="00767D85"/>
    <w:rsid w:val="007753B9"/>
    <w:rsid w:val="0077715C"/>
    <w:rsid w:val="00781A58"/>
    <w:rsid w:val="00782E3C"/>
    <w:rsid w:val="00784F5F"/>
    <w:rsid w:val="007862FC"/>
    <w:rsid w:val="00790B92"/>
    <w:rsid w:val="00792245"/>
    <w:rsid w:val="00792F0D"/>
    <w:rsid w:val="00793D8F"/>
    <w:rsid w:val="00795BE9"/>
    <w:rsid w:val="007A2564"/>
    <w:rsid w:val="007B6016"/>
    <w:rsid w:val="007B7D86"/>
    <w:rsid w:val="007C0352"/>
    <w:rsid w:val="007C7FF3"/>
    <w:rsid w:val="007D0A52"/>
    <w:rsid w:val="007D3C0E"/>
    <w:rsid w:val="007D57A4"/>
    <w:rsid w:val="007D7DFB"/>
    <w:rsid w:val="007E3415"/>
    <w:rsid w:val="007E5FB7"/>
    <w:rsid w:val="007E6832"/>
    <w:rsid w:val="007F6D7A"/>
    <w:rsid w:val="008022FA"/>
    <w:rsid w:val="00803A5C"/>
    <w:rsid w:val="00805269"/>
    <w:rsid w:val="00805F38"/>
    <w:rsid w:val="0080651C"/>
    <w:rsid w:val="00812D5E"/>
    <w:rsid w:val="00813672"/>
    <w:rsid w:val="00817BF3"/>
    <w:rsid w:val="00824968"/>
    <w:rsid w:val="0082757E"/>
    <w:rsid w:val="008324EC"/>
    <w:rsid w:val="00833A22"/>
    <w:rsid w:val="00833B91"/>
    <w:rsid w:val="00836E16"/>
    <w:rsid w:val="00846224"/>
    <w:rsid w:val="00847A67"/>
    <w:rsid w:val="00847C58"/>
    <w:rsid w:val="008515FB"/>
    <w:rsid w:val="00852EB4"/>
    <w:rsid w:val="00854631"/>
    <w:rsid w:val="0085594C"/>
    <w:rsid w:val="00862BCA"/>
    <w:rsid w:val="00875886"/>
    <w:rsid w:val="0087696C"/>
    <w:rsid w:val="00880A2A"/>
    <w:rsid w:val="00882F71"/>
    <w:rsid w:val="00885EBE"/>
    <w:rsid w:val="00887629"/>
    <w:rsid w:val="00892442"/>
    <w:rsid w:val="00894C66"/>
    <w:rsid w:val="00896F9C"/>
    <w:rsid w:val="008A229B"/>
    <w:rsid w:val="008A7D2C"/>
    <w:rsid w:val="008B1B9C"/>
    <w:rsid w:val="008C77F2"/>
    <w:rsid w:val="008D031C"/>
    <w:rsid w:val="008D0906"/>
    <w:rsid w:val="008D48DD"/>
    <w:rsid w:val="008D5066"/>
    <w:rsid w:val="008D5D70"/>
    <w:rsid w:val="008E0DA4"/>
    <w:rsid w:val="008F157E"/>
    <w:rsid w:val="008F40F0"/>
    <w:rsid w:val="009021CB"/>
    <w:rsid w:val="00910C32"/>
    <w:rsid w:val="009121DF"/>
    <w:rsid w:val="009133C2"/>
    <w:rsid w:val="00920B5B"/>
    <w:rsid w:val="0092113C"/>
    <w:rsid w:val="00921B6A"/>
    <w:rsid w:val="00924921"/>
    <w:rsid w:val="00926858"/>
    <w:rsid w:val="00926DC8"/>
    <w:rsid w:val="00927B5D"/>
    <w:rsid w:val="00932750"/>
    <w:rsid w:val="00940234"/>
    <w:rsid w:val="00945C3C"/>
    <w:rsid w:val="00956F6F"/>
    <w:rsid w:val="0095744A"/>
    <w:rsid w:val="00970FF4"/>
    <w:rsid w:val="00972410"/>
    <w:rsid w:val="0097386A"/>
    <w:rsid w:val="00975FB1"/>
    <w:rsid w:val="00981E15"/>
    <w:rsid w:val="009856A2"/>
    <w:rsid w:val="00994DDB"/>
    <w:rsid w:val="009A361B"/>
    <w:rsid w:val="009A37BD"/>
    <w:rsid w:val="009A56D2"/>
    <w:rsid w:val="009B6453"/>
    <w:rsid w:val="009C2373"/>
    <w:rsid w:val="009D4DAF"/>
    <w:rsid w:val="009D7A24"/>
    <w:rsid w:val="009E430F"/>
    <w:rsid w:val="009F019D"/>
    <w:rsid w:val="00A04E49"/>
    <w:rsid w:val="00A11BC0"/>
    <w:rsid w:val="00A134BA"/>
    <w:rsid w:val="00A135E9"/>
    <w:rsid w:val="00A1386E"/>
    <w:rsid w:val="00A13895"/>
    <w:rsid w:val="00A13FCB"/>
    <w:rsid w:val="00A14F79"/>
    <w:rsid w:val="00A163CA"/>
    <w:rsid w:val="00A21C72"/>
    <w:rsid w:val="00A243B3"/>
    <w:rsid w:val="00A25D86"/>
    <w:rsid w:val="00A32133"/>
    <w:rsid w:val="00A361F9"/>
    <w:rsid w:val="00A427D8"/>
    <w:rsid w:val="00A43523"/>
    <w:rsid w:val="00A461AF"/>
    <w:rsid w:val="00A5158C"/>
    <w:rsid w:val="00A521EA"/>
    <w:rsid w:val="00A5569E"/>
    <w:rsid w:val="00A619B3"/>
    <w:rsid w:val="00A64E05"/>
    <w:rsid w:val="00A6633F"/>
    <w:rsid w:val="00A66D1E"/>
    <w:rsid w:val="00A720C6"/>
    <w:rsid w:val="00A75E6E"/>
    <w:rsid w:val="00A819C2"/>
    <w:rsid w:val="00A82809"/>
    <w:rsid w:val="00A867FE"/>
    <w:rsid w:val="00A869A1"/>
    <w:rsid w:val="00A97D14"/>
    <w:rsid w:val="00AA511E"/>
    <w:rsid w:val="00AA7AB2"/>
    <w:rsid w:val="00AA7E90"/>
    <w:rsid w:val="00AB175E"/>
    <w:rsid w:val="00AB27D6"/>
    <w:rsid w:val="00AB627A"/>
    <w:rsid w:val="00AC2D39"/>
    <w:rsid w:val="00AC5C8B"/>
    <w:rsid w:val="00AD0CE5"/>
    <w:rsid w:val="00AD4E1A"/>
    <w:rsid w:val="00AD7F6C"/>
    <w:rsid w:val="00AE166A"/>
    <w:rsid w:val="00AE45A2"/>
    <w:rsid w:val="00B01B78"/>
    <w:rsid w:val="00B01F20"/>
    <w:rsid w:val="00B0673E"/>
    <w:rsid w:val="00B16A68"/>
    <w:rsid w:val="00B24182"/>
    <w:rsid w:val="00B2530A"/>
    <w:rsid w:val="00B26CB8"/>
    <w:rsid w:val="00B36BE4"/>
    <w:rsid w:val="00B40954"/>
    <w:rsid w:val="00B42C02"/>
    <w:rsid w:val="00B46193"/>
    <w:rsid w:val="00B654E8"/>
    <w:rsid w:val="00B77A3D"/>
    <w:rsid w:val="00B80D48"/>
    <w:rsid w:val="00B835A8"/>
    <w:rsid w:val="00B83A8E"/>
    <w:rsid w:val="00B8439E"/>
    <w:rsid w:val="00B8674C"/>
    <w:rsid w:val="00B913C2"/>
    <w:rsid w:val="00B91E79"/>
    <w:rsid w:val="00B931E5"/>
    <w:rsid w:val="00B93AE2"/>
    <w:rsid w:val="00BA1C19"/>
    <w:rsid w:val="00BA223D"/>
    <w:rsid w:val="00BA2BFF"/>
    <w:rsid w:val="00BA44DA"/>
    <w:rsid w:val="00BA4E60"/>
    <w:rsid w:val="00BA79AA"/>
    <w:rsid w:val="00BC1988"/>
    <w:rsid w:val="00BC297E"/>
    <w:rsid w:val="00BC5511"/>
    <w:rsid w:val="00BD0361"/>
    <w:rsid w:val="00BD1201"/>
    <w:rsid w:val="00BD47F8"/>
    <w:rsid w:val="00BE2C5A"/>
    <w:rsid w:val="00BE34A2"/>
    <w:rsid w:val="00BE5658"/>
    <w:rsid w:val="00BF663A"/>
    <w:rsid w:val="00C011A9"/>
    <w:rsid w:val="00C05BD1"/>
    <w:rsid w:val="00C10B3E"/>
    <w:rsid w:val="00C1132D"/>
    <w:rsid w:val="00C15F5F"/>
    <w:rsid w:val="00C16A5E"/>
    <w:rsid w:val="00C2167F"/>
    <w:rsid w:val="00C270A5"/>
    <w:rsid w:val="00C30C1C"/>
    <w:rsid w:val="00C31652"/>
    <w:rsid w:val="00C40C7B"/>
    <w:rsid w:val="00C46F3A"/>
    <w:rsid w:val="00C50BD7"/>
    <w:rsid w:val="00C6182E"/>
    <w:rsid w:val="00C63873"/>
    <w:rsid w:val="00C64BD6"/>
    <w:rsid w:val="00C65F76"/>
    <w:rsid w:val="00C728D0"/>
    <w:rsid w:val="00C76A4F"/>
    <w:rsid w:val="00C7736A"/>
    <w:rsid w:val="00C840EC"/>
    <w:rsid w:val="00C904D4"/>
    <w:rsid w:val="00C90637"/>
    <w:rsid w:val="00C916A7"/>
    <w:rsid w:val="00C91E2D"/>
    <w:rsid w:val="00C94EB4"/>
    <w:rsid w:val="00C971BF"/>
    <w:rsid w:val="00CB3B33"/>
    <w:rsid w:val="00CC2690"/>
    <w:rsid w:val="00CC7F1F"/>
    <w:rsid w:val="00CD005B"/>
    <w:rsid w:val="00CD49EC"/>
    <w:rsid w:val="00CD77D2"/>
    <w:rsid w:val="00CE3AC7"/>
    <w:rsid w:val="00CE521B"/>
    <w:rsid w:val="00CF04D3"/>
    <w:rsid w:val="00CF653E"/>
    <w:rsid w:val="00CF6D73"/>
    <w:rsid w:val="00D014F3"/>
    <w:rsid w:val="00D1387B"/>
    <w:rsid w:val="00D174F0"/>
    <w:rsid w:val="00D238A8"/>
    <w:rsid w:val="00D248D6"/>
    <w:rsid w:val="00D24D4A"/>
    <w:rsid w:val="00D25B15"/>
    <w:rsid w:val="00D30617"/>
    <w:rsid w:val="00D343FD"/>
    <w:rsid w:val="00D4426A"/>
    <w:rsid w:val="00D463EE"/>
    <w:rsid w:val="00D533FD"/>
    <w:rsid w:val="00D547D6"/>
    <w:rsid w:val="00D56709"/>
    <w:rsid w:val="00D66009"/>
    <w:rsid w:val="00D67331"/>
    <w:rsid w:val="00D67800"/>
    <w:rsid w:val="00D72B5D"/>
    <w:rsid w:val="00D74740"/>
    <w:rsid w:val="00D74F96"/>
    <w:rsid w:val="00D80FE5"/>
    <w:rsid w:val="00D92E17"/>
    <w:rsid w:val="00D94446"/>
    <w:rsid w:val="00DA7A84"/>
    <w:rsid w:val="00DB43BD"/>
    <w:rsid w:val="00DC4B8F"/>
    <w:rsid w:val="00DE1546"/>
    <w:rsid w:val="00DE4DF5"/>
    <w:rsid w:val="00DE5E0C"/>
    <w:rsid w:val="00DF548A"/>
    <w:rsid w:val="00E02D4D"/>
    <w:rsid w:val="00E102FD"/>
    <w:rsid w:val="00E11CCC"/>
    <w:rsid w:val="00E12098"/>
    <w:rsid w:val="00E15F30"/>
    <w:rsid w:val="00E22824"/>
    <w:rsid w:val="00E32D45"/>
    <w:rsid w:val="00E43055"/>
    <w:rsid w:val="00E50747"/>
    <w:rsid w:val="00E51087"/>
    <w:rsid w:val="00E60069"/>
    <w:rsid w:val="00E61EE9"/>
    <w:rsid w:val="00E66AB7"/>
    <w:rsid w:val="00E67E08"/>
    <w:rsid w:val="00E705C1"/>
    <w:rsid w:val="00E73BB4"/>
    <w:rsid w:val="00E846A3"/>
    <w:rsid w:val="00E85A54"/>
    <w:rsid w:val="00E87EF6"/>
    <w:rsid w:val="00E90CFA"/>
    <w:rsid w:val="00EB08F2"/>
    <w:rsid w:val="00EB30B6"/>
    <w:rsid w:val="00EB7172"/>
    <w:rsid w:val="00EB7FED"/>
    <w:rsid w:val="00EC00F2"/>
    <w:rsid w:val="00EC104A"/>
    <w:rsid w:val="00ED0F0B"/>
    <w:rsid w:val="00ED3572"/>
    <w:rsid w:val="00ED3CFA"/>
    <w:rsid w:val="00EE51EE"/>
    <w:rsid w:val="00EF056A"/>
    <w:rsid w:val="00EF154E"/>
    <w:rsid w:val="00EF4620"/>
    <w:rsid w:val="00EF5779"/>
    <w:rsid w:val="00EF5E62"/>
    <w:rsid w:val="00F00AAF"/>
    <w:rsid w:val="00F029F3"/>
    <w:rsid w:val="00F12DB0"/>
    <w:rsid w:val="00F13345"/>
    <w:rsid w:val="00F20020"/>
    <w:rsid w:val="00F233C7"/>
    <w:rsid w:val="00F25E5F"/>
    <w:rsid w:val="00F3184F"/>
    <w:rsid w:val="00F4211D"/>
    <w:rsid w:val="00F47F03"/>
    <w:rsid w:val="00F53435"/>
    <w:rsid w:val="00F560AE"/>
    <w:rsid w:val="00F563B7"/>
    <w:rsid w:val="00F64FCF"/>
    <w:rsid w:val="00F65367"/>
    <w:rsid w:val="00F655A1"/>
    <w:rsid w:val="00F65E74"/>
    <w:rsid w:val="00F75446"/>
    <w:rsid w:val="00F7782A"/>
    <w:rsid w:val="00F811C2"/>
    <w:rsid w:val="00F812EC"/>
    <w:rsid w:val="00F83C9D"/>
    <w:rsid w:val="00F85B18"/>
    <w:rsid w:val="00F87FD1"/>
    <w:rsid w:val="00F94C6C"/>
    <w:rsid w:val="00FA011B"/>
    <w:rsid w:val="00FA4641"/>
    <w:rsid w:val="00FA4E41"/>
    <w:rsid w:val="00FA5E18"/>
    <w:rsid w:val="00FB3184"/>
    <w:rsid w:val="00FB3BB4"/>
    <w:rsid w:val="00FB3C29"/>
    <w:rsid w:val="00FC0CBE"/>
    <w:rsid w:val="00FC1B8E"/>
    <w:rsid w:val="00FC22A1"/>
    <w:rsid w:val="00FC6725"/>
    <w:rsid w:val="00FD1866"/>
    <w:rsid w:val="00FD4239"/>
    <w:rsid w:val="00FD42B9"/>
    <w:rsid w:val="00FD56DB"/>
    <w:rsid w:val="00FE08C8"/>
    <w:rsid w:val="00FE4DE1"/>
    <w:rsid w:val="00FF0AA8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2C50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2</TotalTime>
  <Pages>15</Pages>
  <Words>3138</Words>
  <Characters>17889</Characters>
  <Application>Microsoft Office Word</Application>
  <DocSecurity>0</DocSecurity>
  <Lines>149</Lines>
  <Paragraphs>4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vo Pecce</cp:lastModifiedBy>
  <cp:revision>438</cp:revision>
  <cp:lastPrinted>2020-06-12T08:55:00Z</cp:lastPrinted>
  <dcterms:created xsi:type="dcterms:W3CDTF">2019-01-27T17:08:00Z</dcterms:created>
  <dcterms:modified xsi:type="dcterms:W3CDTF">2020-06-15T08:20:00Z</dcterms:modified>
</cp:coreProperties>
</file>